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33202B9" w14:textId="77777777" w:rsidR="004B4590" w:rsidRDefault="004B4590" w:rsidP="00542506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noProof/>
          <w:sz w:val="24"/>
          <w:szCs w:val="24"/>
        </w:rPr>
        <w:drawing>
          <wp:inline distT="0" distB="0" distL="0" distR="0" wp14:anchorId="7A98B635" wp14:editId="4F9317D9">
            <wp:extent cx="914400" cy="9144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NEW VVCDF LOGO - COLOR - 200px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9F18D3" w14:textId="77777777" w:rsidR="004B4590" w:rsidRDefault="004B4590" w:rsidP="00542506">
      <w:pPr>
        <w:spacing w:after="0"/>
        <w:jc w:val="center"/>
        <w:rPr>
          <w:rFonts w:ascii="Arial" w:hAnsi="Arial" w:cs="Arial"/>
          <w:b/>
          <w:sz w:val="24"/>
          <w:szCs w:val="24"/>
        </w:rPr>
      </w:pPr>
    </w:p>
    <w:p w14:paraId="6288112C" w14:textId="77777777" w:rsidR="00542506" w:rsidRDefault="00542506" w:rsidP="00542506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 w:rsidRPr="00D76931">
        <w:rPr>
          <w:rFonts w:ascii="Arial" w:hAnsi="Arial" w:cs="Arial"/>
          <w:b/>
          <w:sz w:val="24"/>
          <w:szCs w:val="24"/>
        </w:rPr>
        <w:t>VICTOR VALLEY COLLEGE DISTRICT FOUNDATION, INC.</w:t>
      </w:r>
    </w:p>
    <w:p w14:paraId="570B37CD" w14:textId="523FCE08" w:rsidR="00542506" w:rsidRDefault="00542506" w:rsidP="00CC5355">
      <w:pPr>
        <w:spacing w:after="0"/>
        <w:rPr>
          <w:rFonts w:ascii="Arial" w:hAnsi="Arial" w:cs="Arial"/>
          <w:b/>
          <w:sz w:val="24"/>
          <w:szCs w:val="24"/>
        </w:rPr>
      </w:pPr>
    </w:p>
    <w:p w14:paraId="6468A5BD" w14:textId="77777777" w:rsidR="0035287D" w:rsidRPr="00542506" w:rsidRDefault="002A40E1" w:rsidP="002A40E1">
      <w:pPr>
        <w:spacing w:after="0"/>
        <w:rPr>
          <w:rFonts w:ascii="Arial" w:hAnsi="Arial" w:cs="Arial"/>
          <w:sz w:val="20"/>
          <w:szCs w:val="20"/>
        </w:rPr>
      </w:pPr>
      <w:r w:rsidRPr="00542506">
        <w:rPr>
          <w:rFonts w:ascii="Arial" w:hAnsi="Arial" w:cs="Arial"/>
          <w:sz w:val="20"/>
          <w:szCs w:val="20"/>
        </w:rPr>
        <w:t>Board of Directors</w:t>
      </w:r>
    </w:p>
    <w:p w14:paraId="1DAB1D94" w14:textId="02D3BA2C" w:rsidR="00AD029F" w:rsidRPr="00542506" w:rsidRDefault="00F63CE1" w:rsidP="002A40E1">
      <w:pPr>
        <w:spacing w:after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Meeting: </w:t>
      </w:r>
      <w:r w:rsidR="00980B5F">
        <w:rPr>
          <w:rFonts w:ascii="Arial" w:hAnsi="Arial" w:cs="Arial"/>
          <w:sz w:val="20"/>
          <w:szCs w:val="20"/>
        </w:rPr>
        <w:t>April 12</w:t>
      </w:r>
      <w:r w:rsidR="006A0E23">
        <w:rPr>
          <w:rFonts w:ascii="Arial" w:hAnsi="Arial" w:cs="Arial"/>
          <w:sz w:val="20"/>
          <w:szCs w:val="20"/>
        </w:rPr>
        <w:t>, 2023</w:t>
      </w:r>
    </w:p>
    <w:p w14:paraId="489A690B" w14:textId="77777777" w:rsidR="002A40E1" w:rsidRPr="00542506" w:rsidRDefault="002A40E1" w:rsidP="00542506">
      <w:pPr>
        <w:pBdr>
          <w:top w:val="single" w:sz="4" w:space="1" w:color="auto"/>
          <w:bottom w:val="single" w:sz="4" w:space="1" w:color="auto"/>
        </w:pBdr>
        <w:spacing w:after="0"/>
        <w:jc w:val="center"/>
        <w:rPr>
          <w:rFonts w:ascii="Arial" w:hAnsi="Arial" w:cs="Arial"/>
          <w:sz w:val="20"/>
          <w:szCs w:val="20"/>
        </w:rPr>
      </w:pPr>
      <w:r w:rsidRPr="00542506">
        <w:rPr>
          <w:rFonts w:ascii="Arial" w:hAnsi="Arial" w:cs="Arial"/>
          <w:sz w:val="20"/>
          <w:szCs w:val="20"/>
        </w:rPr>
        <w:t>MINUTES</w:t>
      </w:r>
    </w:p>
    <w:p w14:paraId="66BCA043" w14:textId="77777777" w:rsidR="002A40E1" w:rsidRPr="00542506" w:rsidRDefault="002A40E1" w:rsidP="002A40E1">
      <w:pPr>
        <w:spacing w:after="0"/>
        <w:rPr>
          <w:rFonts w:ascii="Arial" w:hAnsi="Arial" w:cs="Arial"/>
          <w:sz w:val="20"/>
          <w:szCs w:val="20"/>
        </w:rPr>
      </w:pPr>
    </w:p>
    <w:p w14:paraId="4B8E7410" w14:textId="435BECDA" w:rsidR="006A0E23" w:rsidRDefault="00F63CE1" w:rsidP="002A40E1">
      <w:pPr>
        <w:spacing w:after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resent</w:t>
      </w:r>
      <w:r w:rsidR="0098348D">
        <w:rPr>
          <w:rFonts w:ascii="Arial" w:hAnsi="Arial" w:cs="Arial"/>
          <w:sz w:val="20"/>
          <w:szCs w:val="20"/>
        </w:rPr>
        <w:t xml:space="preserve"> </w:t>
      </w:r>
      <w:r w:rsidR="002844BD">
        <w:rPr>
          <w:rFonts w:ascii="Arial" w:hAnsi="Arial" w:cs="Arial"/>
          <w:sz w:val="20"/>
          <w:szCs w:val="20"/>
        </w:rPr>
        <w:t xml:space="preserve">In-person or </w:t>
      </w:r>
      <w:r w:rsidR="0098348D">
        <w:rPr>
          <w:rFonts w:ascii="Arial" w:hAnsi="Arial" w:cs="Arial"/>
          <w:sz w:val="20"/>
          <w:szCs w:val="20"/>
        </w:rPr>
        <w:t>via Zoom Conference Call</w:t>
      </w:r>
      <w:r>
        <w:rPr>
          <w:rFonts w:ascii="Arial" w:hAnsi="Arial" w:cs="Arial"/>
          <w:sz w:val="20"/>
          <w:szCs w:val="20"/>
        </w:rPr>
        <w:t xml:space="preserve">: </w:t>
      </w:r>
      <w:r w:rsidR="00760A6B">
        <w:rPr>
          <w:rFonts w:ascii="Arial" w:hAnsi="Arial" w:cs="Arial"/>
          <w:sz w:val="20"/>
          <w:szCs w:val="20"/>
        </w:rPr>
        <w:t xml:space="preserve">Peter Allan, </w:t>
      </w:r>
      <w:r w:rsidR="00FA2720">
        <w:rPr>
          <w:rFonts w:ascii="Arial" w:hAnsi="Arial" w:cs="Arial"/>
          <w:sz w:val="20"/>
          <w:szCs w:val="20"/>
        </w:rPr>
        <w:t xml:space="preserve">Casey Armstrong, </w:t>
      </w:r>
      <w:r w:rsidR="006A0E23">
        <w:rPr>
          <w:rFonts w:ascii="Arial" w:hAnsi="Arial" w:cs="Arial"/>
          <w:sz w:val="20"/>
          <w:szCs w:val="20"/>
        </w:rPr>
        <w:t>Jackie Augustine-Carreira</w:t>
      </w:r>
      <w:r w:rsidR="00A91186">
        <w:rPr>
          <w:rFonts w:ascii="Arial" w:hAnsi="Arial" w:cs="Arial"/>
          <w:sz w:val="20"/>
          <w:szCs w:val="20"/>
        </w:rPr>
        <w:t>,</w:t>
      </w:r>
      <w:r w:rsidR="00FF7CB4">
        <w:rPr>
          <w:rFonts w:ascii="Arial" w:hAnsi="Arial" w:cs="Arial"/>
          <w:sz w:val="20"/>
          <w:szCs w:val="20"/>
        </w:rPr>
        <w:t xml:space="preserve"> </w:t>
      </w:r>
      <w:r w:rsidR="00F710BD">
        <w:rPr>
          <w:rFonts w:ascii="Arial" w:hAnsi="Arial" w:cs="Arial"/>
          <w:sz w:val="20"/>
          <w:szCs w:val="20"/>
        </w:rPr>
        <w:t>Don Brown</w:t>
      </w:r>
      <w:r w:rsidR="00F710BD">
        <w:rPr>
          <w:rFonts w:ascii="Arial" w:hAnsi="Arial" w:cs="Arial"/>
          <w:sz w:val="20"/>
          <w:szCs w:val="20"/>
        </w:rPr>
        <w:t xml:space="preserve">, </w:t>
      </w:r>
      <w:r w:rsidR="00F710BD">
        <w:rPr>
          <w:rFonts w:ascii="Arial" w:hAnsi="Arial" w:cs="Arial"/>
          <w:sz w:val="20"/>
          <w:szCs w:val="20"/>
        </w:rPr>
        <w:t>Cindy Bostick</w:t>
      </w:r>
      <w:r w:rsidR="00F710BD">
        <w:rPr>
          <w:rFonts w:ascii="Arial" w:hAnsi="Arial" w:cs="Arial"/>
          <w:sz w:val="20"/>
          <w:szCs w:val="20"/>
        </w:rPr>
        <w:t xml:space="preserve">, </w:t>
      </w:r>
      <w:r w:rsidR="00695265">
        <w:rPr>
          <w:rFonts w:ascii="Arial" w:hAnsi="Arial" w:cs="Arial"/>
          <w:sz w:val="20"/>
          <w:szCs w:val="20"/>
        </w:rPr>
        <w:t>Larry Cusack</w:t>
      </w:r>
      <w:r w:rsidR="00695265">
        <w:rPr>
          <w:rFonts w:ascii="Arial" w:hAnsi="Arial" w:cs="Arial"/>
          <w:sz w:val="20"/>
          <w:szCs w:val="20"/>
        </w:rPr>
        <w:t xml:space="preserve">, </w:t>
      </w:r>
      <w:r w:rsidR="006A0E23" w:rsidRPr="00542506">
        <w:rPr>
          <w:rFonts w:ascii="Arial" w:hAnsi="Arial" w:cs="Arial"/>
          <w:sz w:val="20"/>
          <w:szCs w:val="20"/>
        </w:rPr>
        <w:t>Craig Garrick</w:t>
      </w:r>
      <w:r w:rsidR="006A0E23">
        <w:rPr>
          <w:rFonts w:ascii="Arial" w:hAnsi="Arial" w:cs="Arial"/>
          <w:sz w:val="20"/>
          <w:szCs w:val="20"/>
        </w:rPr>
        <w:t xml:space="preserve">, </w:t>
      </w:r>
      <w:r w:rsidR="00120E7A">
        <w:rPr>
          <w:rFonts w:ascii="Arial" w:hAnsi="Arial" w:cs="Arial"/>
          <w:sz w:val="20"/>
          <w:szCs w:val="20"/>
        </w:rPr>
        <w:t>Pamela Glendinning</w:t>
      </w:r>
      <w:r w:rsidR="00120E7A">
        <w:rPr>
          <w:rFonts w:ascii="Arial" w:hAnsi="Arial" w:cs="Arial"/>
          <w:sz w:val="20"/>
          <w:szCs w:val="20"/>
        </w:rPr>
        <w:t xml:space="preserve">, </w:t>
      </w:r>
      <w:r w:rsidR="006A0E23">
        <w:rPr>
          <w:rFonts w:ascii="Arial" w:hAnsi="Arial" w:cs="Arial"/>
          <w:sz w:val="20"/>
          <w:szCs w:val="20"/>
        </w:rPr>
        <w:t xml:space="preserve">Sam Grandlienard, David Greiner, </w:t>
      </w:r>
      <w:r w:rsidR="00A91186">
        <w:rPr>
          <w:rFonts w:ascii="Arial" w:hAnsi="Arial" w:cs="Arial"/>
          <w:sz w:val="20"/>
          <w:szCs w:val="20"/>
        </w:rPr>
        <w:t xml:space="preserve">Mistie Hughes, </w:t>
      </w:r>
      <w:r w:rsidR="00FF7CB4">
        <w:rPr>
          <w:rFonts w:ascii="Arial" w:hAnsi="Arial" w:cs="Arial"/>
          <w:sz w:val="20"/>
          <w:szCs w:val="20"/>
        </w:rPr>
        <w:t>Fred Hunter,</w:t>
      </w:r>
      <w:r w:rsidR="00EC6580" w:rsidRPr="00E358C7">
        <w:rPr>
          <w:rFonts w:ascii="Arial" w:hAnsi="Arial" w:cs="Arial"/>
          <w:sz w:val="20"/>
          <w:szCs w:val="20"/>
        </w:rPr>
        <w:t xml:space="preserve"> </w:t>
      </w:r>
      <w:r w:rsidR="00AD6EF5">
        <w:rPr>
          <w:rFonts w:ascii="Arial" w:hAnsi="Arial" w:cs="Arial"/>
          <w:sz w:val="20"/>
          <w:szCs w:val="20"/>
        </w:rPr>
        <w:t>Troy Kuhns</w:t>
      </w:r>
      <w:r w:rsidR="00AD6EF5">
        <w:rPr>
          <w:rFonts w:ascii="Arial" w:hAnsi="Arial" w:cs="Arial"/>
          <w:sz w:val="20"/>
          <w:szCs w:val="20"/>
        </w:rPr>
        <w:t xml:space="preserve">, </w:t>
      </w:r>
      <w:r w:rsidR="00700EF6">
        <w:rPr>
          <w:rFonts w:ascii="Arial" w:hAnsi="Arial" w:cs="Arial"/>
          <w:sz w:val="20"/>
          <w:szCs w:val="20"/>
        </w:rPr>
        <w:t xml:space="preserve">David North, </w:t>
      </w:r>
      <w:r w:rsidR="00F710BD">
        <w:rPr>
          <w:rFonts w:ascii="Arial" w:hAnsi="Arial" w:cs="Arial"/>
          <w:sz w:val="20"/>
          <w:szCs w:val="20"/>
        </w:rPr>
        <w:t xml:space="preserve">Rahul </w:t>
      </w:r>
      <w:proofErr w:type="spellStart"/>
      <w:r w:rsidR="00F710BD">
        <w:rPr>
          <w:rFonts w:ascii="Arial" w:hAnsi="Arial" w:cs="Arial"/>
          <w:sz w:val="20"/>
          <w:szCs w:val="20"/>
        </w:rPr>
        <w:t>Nayyar</w:t>
      </w:r>
      <w:proofErr w:type="spellEnd"/>
      <w:r w:rsidR="00F710BD">
        <w:rPr>
          <w:rFonts w:ascii="Arial" w:hAnsi="Arial" w:cs="Arial"/>
          <w:sz w:val="20"/>
          <w:szCs w:val="20"/>
        </w:rPr>
        <w:t>,</w:t>
      </w:r>
      <w:r w:rsidR="00F710BD">
        <w:rPr>
          <w:rFonts w:ascii="Arial" w:hAnsi="Arial" w:cs="Arial"/>
          <w:sz w:val="20"/>
          <w:szCs w:val="20"/>
        </w:rPr>
        <w:t xml:space="preserve"> </w:t>
      </w:r>
      <w:r w:rsidR="001C78A1" w:rsidRPr="00542506">
        <w:rPr>
          <w:rFonts w:ascii="Arial" w:hAnsi="Arial" w:cs="Arial"/>
          <w:sz w:val="20"/>
          <w:szCs w:val="20"/>
        </w:rPr>
        <w:t>Bill Scott</w:t>
      </w:r>
      <w:r w:rsidR="001C78A1">
        <w:rPr>
          <w:rFonts w:ascii="Arial" w:hAnsi="Arial" w:cs="Arial"/>
          <w:sz w:val="20"/>
          <w:szCs w:val="20"/>
        </w:rPr>
        <w:t>,</w:t>
      </w:r>
      <w:r w:rsidR="001C78A1" w:rsidRPr="004511C0">
        <w:rPr>
          <w:rFonts w:ascii="Arial" w:hAnsi="Arial" w:cs="Arial"/>
          <w:sz w:val="20"/>
          <w:szCs w:val="20"/>
        </w:rPr>
        <w:t xml:space="preserve"> </w:t>
      </w:r>
      <w:r w:rsidR="007101A6">
        <w:rPr>
          <w:rFonts w:ascii="Arial" w:hAnsi="Arial" w:cs="Arial"/>
          <w:sz w:val="20"/>
          <w:szCs w:val="20"/>
        </w:rPr>
        <w:t xml:space="preserve">McKenzie Tarango, </w:t>
      </w:r>
      <w:r w:rsidR="00F710BD">
        <w:rPr>
          <w:rFonts w:ascii="Arial" w:hAnsi="Arial" w:cs="Arial"/>
          <w:sz w:val="20"/>
          <w:szCs w:val="20"/>
        </w:rPr>
        <w:t xml:space="preserve">Niru Vangala, </w:t>
      </w:r>
      <w:r w:rsidR="00760A6B">
        <w:rPr>
          <w:rFonts w:ascii="Arial" w:hAnsi="Arial" w:cs="Arial"/>
          <w:sz w:val="20"/>
          <w:szCs w:val="20"/>
        </w:rPr>
        <w:t>Daniel Walden</w:t>
      </w:r>
      <w:r w:rsidR="001C78A1">
        <w:rPr>
          <w:rFonts w:ascii="Arial" w:hAnsi="Arial" w:cs="Arial"/>
          <w:sz w:val="20"/>
          <w:szCs w:val="20"/>
        </w:rPr>
        <w:t xml:space="preserve">, </w:t>
      </w:r>
      <w:r w:rsidR="004F79BB">
        <w:rPr>
          <w:rFonts w:ascii="Arial" w:hAnsi="Arial" w:cs="Arial"/>
          <w:sz w:val="20"/>
          <w:szCs w:val="20"/>
        </w:rPr>
        <w:t>Chris Nuñ</w:t>
      </w:r>
      <w:r w:rsidR="006922A1">
        <w:rPr>
          <w:rFonts w:ascii="Arial" w:hAnsi="Arial" w:cs="Arial"/>
          <w:sz w:val="20"/>
          <w:szCs w:val="20"/>
        </w:rPr>
        <w:t>ez,</w:t>
      </w:r>
      <w:r w:rsidR="00760A6B">
        <w:rPr>
          <w:rFonts w:ascii="Arial" w:hAnsi="Arial" w:cs="Arial"/>
          <w:sz w:val="20"/>
          <w:szCs w:val="20"/>
        </w:rPr>
        <w:t xml:space="preserve"> </w:t>
      </w:r>
      <w:r w:rsidR="009A7E47">
        <w:rPr>
          <w:rFonts w:ascii="Arial" w:hAnsi="Arial" w:cs="Arial"/>
          <w:sz w:val="20"/>
          <w:szCs w:val="20"/>
        </w:rPr>
        <w:t xml:space="preserve">and </w:t>
      </w:r>
      <w:r w:rsidR="00760A6B">
        <w:rPr>
          <w:rFonts w:ascii="Arial" w:hAnsi="Arial" w:cs="Arial"/>
          <w:sz w:val="20"/>
          <w:szCs w:val="20"/>
        </w:rPr>
        <w:t>Irene Molinar</w:t>
      </w:r>
      <w:r w:rsidR="00760A6B">
        <w:rPr>
          <w:rFonts w:ascii="Arial" w:hAnsi="Arial" w:cs="Arial"/>
          <w:sz w:val="20"/>
          <w:szCs w:val="20"/>
        </w:rPr>
        <w:t>.</w:t>
      </w:r>
    </w:p>
    <w:p w14:paraId="2886BB92" w14:textId="77777777" w:rsidR="002A40E1" w:rsidRPr="00542506" w:rsidRDefault="002A40E1" w:rsidP="002A40E1">
      <w:pPr>
        <w:spacing w:after="0"/>
        <w:rPr>
          <w:rFonts w:ascii="Arial" w:hAnsi="Arial" w:cs="Arial"/>
          <w:sz w:val="20"/>
          <w:szCs w:val="20"/>
        </w:rPr>
      </w:pPr>
    </w:p>
    <w:p w14:paraId="169B42B7" w14:textId="389A46BB" w:rsidR="004F6199" w:rsidRDefault="002A40E1" w:rsidP="004F6199">
      <w:pPr>
        <w:spacing w:after="0"/>
        <w:rPr>
          <w:rFonts w:ascii="Arial" w:hAnsi="Arial" w:cs="Arial"/>
          <w:sz w:val="20"/>
          <w:szCs w:val="20"/>
        </w:rPr>
      </w:pPr>
      <w:r w:rsidRPr="00542506">
        <w:rPr>
          <w:rFonts w:ascii="Arial" w:hAnsi="Arial" w:cs="Arial"/>
          <w:sz w:val="20"/>
          <w:szCs w:val="20"/>
        </w:rPr>
        <w:t xml:space="preserve">Not </w:t>
      </w:r>
      <w:proofErr w:type="gramStart"/>
      <w:r w:rsidR="006A0E23" w:rsidRPr="00542506">
        <w:rPr>
          <w:rFonts w:ascii="Arial" w:hAnsi="Arial" w:cs="Arial"/>
          <w:sz w:val="20"/>
          <w:szCs w:val="20"/>
        </w:rPr>
        <w:t>Present</w:t>
      </w:r>
      <w:r w:rsidR="006A0E23">
        <w:rPr>
          <w:rFonts w:ascii="Arial" w:hAnsi="Arial" w:cs="Arial"/>
          <w:sz w:val="20"/>
          <w:szCs w:val="20"/>
        </w:rPr>
        <w:t>:</w:t>
      </w:r>
      <w:proofErr w:type="gramEnd"/>
      <w:r w:rsidR="00F710BD">
        <w:rPr>
          <w:rFonts w:ascii="Arial" w:hAnsi="Arial" w:cs="Arial"/>
          <w:sz w:val="20"/>
          <w:szCs w:val="20"/>
        </w:rPr>
        <w:t xml:space="preserve"> </w:t>
      </w:r>
      <w:r w:rsidR="00F710BD">
        <w:rPr>
          <w:rFonts w:ascii="Arial" w:hAnsi="Arial" w:cs="Arial"/>
          <w:sz w:val="20"/>
          <w:szCs w:val="20"/>
        </w:rPr>
        <w:t xml:space="preserve">Kirsten Acosta, </w:t>
      </w:r>
      <w:r w:rsidR="006A0E23">
        <w:rPr>
          <w:rFonts w:ascii="Arial" w:hAnsi="Arial" w:cs="Arial"/>
          <w:sz w:val="20"/>
          <w:szCs w:val="20"/>
        </w:rPr>
        <w:t>Carla Hamilton-Yates</w:t>
      </w:r>
      <w:r w:rsidR="00F710BD">
        <w:rPr>
          <w:rFonts w:ascii="Arial" w:hAnsi="Arial" w:cs="Arial"/>
          <w:sz w:val="20"/>
          <w:szCs w:val="20"/>
        </w:rPr>
        <w:t>,</w:t>
      </w:r>
      <w:r w:rsidR="006A0E23">
        <w:rPr>
          <w:rFonts w:ascii="Arial" w:hAnsi="Arial" w:cs="Arial"/>
          <w:sz w:val="20"/>
          <w:szCs w:val="20"/>
        </w:rPr>
        <w:t xml:space="preserve"> </w:t>
      </w:r>
      <w:r w:rsidR="00F710BD">
        <w:rPr>
          <w:rFonts w:ascii="Arial" w:hAnsi="Arial" w:cs="Arial"/>
          <w:sz w:val="20"/>
          <w:szCs w:val="20"/>
        </w:rPr>
        <w:t>Derek King</w:t>
      </w:r>
      <w:r w:rsidR="00F710BD">
        <w:rPr>
          <w:rFonts w:ascii="Arial" w:hAnsi="Arial" w:cs="Arial"/>
          <w:sz w:val="20"/>
          <w:szCs w:val="20"/>
        </w:rPr>
        <w:t xml:space="preserve">, </w:t>
      </w:r>
      <w:r w:rsidR="006A0E23">
        <w:rPr>
          <w:rFonts w:ascii="Arial" w:hAnsi="Arial" w:cs="Arial"/>
          <w:sz w:val="20"/>
          <w:szCs w:val="20"/>
        </w:rPr>
        <w:t>Jason Lamoreaux,</w:t>
      </w:r>
      <w:r w:rsidR="007101A6">
        <w:rPr>
          <w:rFonts w:ascii="Arial" w:hAnsi="Arial" w:cs="Arial"/>
          <w:sz w:val="20"/>
          <w:szCs w:val="20"/>
        </w:rPr>
        <w:t xml:space="preserve"> </w:t>
      </w:r>
      <w:r w:rsidR="001C78A1">
        <w:rPr>
          <w:rFonts w:ascii="Arial" w:hAnsi="Arial" w:cs="Arial"/>
          <w:sz w:val="20"/>
          <w:szCs w:val="20"/>
        </w:rPr>
        <w:t>John Oha</w:t>
      </w:r>
      <w:bookmarkStart w:id="0" w:name="_GoBack"/>
      <w:bookmarkEnd w:id="0"/>
      <w:r w:rsidR="001C78A1">
        <w:rPr>
          <w:rFonts w:ascii="Arial" w:hAnsi="Arial" w:cs="Arial"/>
          <w:sz w:val="20"/>
          <w:szCs w:val="20"/>
        </w:rPr>
        <w:t>nian,</w:t>
      </w:r>
      <w:r w:rsidR="001C78A1" w:rsidRPr="006A16F3">
        <w:rPr>
          <w:rFonts w:ascii="Arial" w:hAnsi="Arial" w:cs="Arial"/>
          <w:sz w:val="20"/>
          <w:szCs w:val="20"/>
        </w:rPr>
        <w:t xml:space="preserve"> </w:t>
      </w:r>
      <w:r w:rsidR="00F710BD">
        <w:rPr>
          <w:rFonts w:ascii="Arial" w:hAnsi="Arial" w:cs="Arial"/>
          <w:sz w:val="20"/>
          <w:szCs w:val="20"/>
        </w:rPr>
        <w:t>Dave Olney</w:t>
      </w:r>
      <w:r w:rsidR="00F710BD">
        <w:rPr>
          <w:rFonts w:ascii="Arial" w:hAnsi="Arial" w:cs="Arial"/>
          <w:sz w:val="20"/>
          <w:szCs w:val="20"/>
        </w:rPr>
        <w:t xml:space="preserve">, </w:t>
      </w:r>
      <w:r w:rsidR="007101A6">
        <w:rPr>
          <w:rFonts w:ascii="Arial" w:hAnsi="Arial" w:cs="Arial"/>
          <w:sz w:val="20"/>
          <w:szCs w:val="20"/>
        </w:rPr>
        <w:t>Joseph Schaffer,</w:t>
      </w:r>
      <w:r w:rsidR="00F710BD">
        <w:rPr>
          <w:rFonts w:ascii="Arial" w:hAnsi="Arial" w:cs="Arial"/>
          <w:sz w:val="20"/>
          <w:szCs w:val="20"/>
        </w:rPr>
        <w:t xml:space="preserve"> </w:t>
      </w:r>
      <w:r w:rsidR="00F710BD">
        <w:rPr>
          <w:rFonts w:ascii="Arial" w:hAnsi="Arial" w:cs="Arial"/>
          <w:sz w:val="20"/>
          <w:szCs w:val="20"/>
        </w:rPr>
        <w:t>John Nahlen, Scott Nassif,</w:t>
      </w:r>
      <w:r w:rsidR="00F710BD">
        <w:rPr>
          <w:rFonts w:ascii="Arial" w:hAnsi="Arial" w:cs="Arial"/>
          <w:sz w:val="20"/>
          <w:szCs w:val="20"/>
        </w:rPr>
        <w:t xml:space="preserve"> </w:t>
      </w:r>
      <w:r w:rsidR="00F710BD">
        <w:rPr>
          <w:rFonts w:ascii="Arial" w:hAnsi="Arial" w:cs="Arial"/>
          <w:sz w:val="20"/>
          <w:szCs w:val="20"/>
        </w:rPr>
        <w:t>Mike Nutter</w:t>
      </w:r>
      <w:r w:rsidR="00F710BD">
        <w:rPr>
          <w:rFonts w:ascii="Arial" w:hAnsi="Arial" w:cs="Arial"/>
          <w:sz w:val="20"/>
          <w:szCs w:val="20"/>
        </w:rPr>
        <w:t>,</w:t>
      </w:r>
      <w:r w:rsidR="00F710BD">
        <w:rPr>
          <w:rFonts w:ascii="Arial" w:hAnsi="Arial" w:cs="Arial"/>
          <w:sz w:val="20"/>
          <w:szCs w:val="20"/>
        </w:rPr>
        <w:t xml:space="preserve"> Austin Marshall</w:t>
      </w:r>
      <w:r w:rsidR="00F710BD">
        <w:rPr>
          <w:rFonts w:ascii="Arial" w:hAnsi="Arial" w:cs="Arial"/>
          <w:sz w:val="20"/>
          <w:szCs w:val="20"/>
        </w:rPr>
        <w:t xml:space="preserve">, </w:t>
      </w:r>
      <w:r w:rsidR="00F710BD">
        <w:rPr>
          <w:rFonts w:ascii="Arial" w:hAnsi="Arial" w:cs="Arial"/>
          <w:sz w:val="20"/>
          <w:szCs w:val="20"/>
        </w:rPr>
        <w:t xml:space="preserve">Kirk Riding, </w:t>
      </w:r>
      <w:r w:rsidR="006A0E23">
        <w:rPr>
          <w:rFonts w:ascii="Arial" w:hAnsi="Arial" w:cs="Arial"/>
          <w:sz w:val="20"/>
          <w:szCs w:val="20"/>
        </w:rPr>
        <w:t>Paul Stanton,</w:t>
      </w:r>
      <w:r w:rsidR="00F710BD">
        <w:rPr>
          <w:rFonts w:ascii="Arial" w:hAnsi="Arial" w:cs="Arial"/>
          <w:sz w:val="20"/>
          <w:szCs w:val="20"/>
        </w:rPr>
        <w:t xml:space="preserve"> </w:t>
      </w:r>
      <w:r w:rsidR="00F710BD">
        <w:rPr>
          <w:rFonts w:ascii="Arial" w:hAnsi="Arial" w:cs="Arial"/>
          <w:sz w:val="20"/>
          <w:szCs w:val="20"/>
        </w:rPr>
        <w:t xml:space="preserve">Shannon </w:t>
      </w:r>
      <w:proofErr w:type="spellStart"/>
      <w:r w:rsidR="00F710BD">
        <w:rPr>
          <w:rFonts w:ascii="Arial" w:hAnsi="Arial" w:cs="Arial"/>
          <w:sz w:val="20"/>
          <w:szCs w:val="20"/>
        </w:rPr>
        <w:t>Shannon</w:t>
      </w:r>
      <w:proofErr w:type="spellEnd"/>
      <w:r w:rsidR="006A0E23">
        <w:rPr>
          <w:rFonts w:ascii="Arial" w:hAnsi="Arial" w:cs="Arial"/>
          <w:sz w:val="20"/>
          <w:szCs w:val="20"/>
        </w:rPr>
        <w:t xml:space="preserve"> </w:t>
      </w:r>
      <w:r w:rsidR="007101A6">
        <w:rPr>
          <w:rFonts w:ascii="Arial" w:hAnsi="Arial" w:cs="Arial"/>
          <w:sz w:val="20"/>
          <w:szCs w:val="20"/>
        </w:rPr>
        <w:t>and</w:t>
      </w:r>
      <w:r w:rsidR="006A0E23" w:rsidRPr="006A0E23">
        <w:rPr>
          <w:rFonts w:ascii="Arial" w:hAnsi="Arial" w:cs="Arial"/>
          <w:sz w:val="20"/>
          <w:szCs w:val="20"/>
        </w:rPr>
        <w:t xml:space="preserve"> </w:t>
      </w:r>
      <w:r w:rsidR="00760A6B">
        <w:rPr>
          <w:rFonts w:ascii="Arial" w:hAnsi="Arial" w:cs="Arial"/>
          <w:sz w:val="20"/>
          <w:szCs w:val="20"/>
        </w:rPr>
        <w:t>Kathleen Wood.</w:t>
      </w:r>
    </w:p>
    <w:p w14:paraId="0E2A3936" w14:textId="77777777" w:rsidR="004F6199" w:rsidRDefault="004F6199" w:rsidP="004F6199">
      <w:pPr>
        <w:spacing w:after="0"/>
        <w:rPr>
          <w:rFonts w:ascii="Arial" w:hAnsi="Arial" w:cs="Arial"/>
          <w:sz w:val="20"/>
          <w:szCs w:val="20"/>
        </w:rPr>
      </w:pPr>
    </w:p>
    <w:p w14:paraId="50319063" w14:textId="502C5226" w:rsidR="0001122B" w:rsidRPr="004F6199" w:rsidRDefault="004F6199" w:rsidP="004F6199">
      <w:pPr>
        <w:pStyle w:val="ListParagraph"/>
        <w:numPr>
          <w:ilvl w:val="0"/>
          <w:numId w:val="12"/>
        </w:numPr>
        <w:tabs>
          <w:tab w:val="left" w:pos="810"/>
          <w:tab w:val="left" w:pos="900"/>
        </w:tabs>
        <w:spacing w:after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</w:t>
      </w:r>
      <w:r w:rsidR="002A40E1" w:rsidRPr="004F6199">
        <w:rPr>
          <w:rFonts w:ascii="Arial" w:hAnsi="Arial" w:cs="Arial"/>
          <w:sz w:val="20"/>
          <w:szCs w:val="20"/>
        </w:rPr>
        <w:t>The mee</w:t>
      </w:r>
      <w:r w:rsidR="00C02EC3" w:rsidRPr="004F6199">
        <w:rPr>
          <w:rFonts w:ascii="Arial" w:hAnsi="Arial" w:cs="Arial"/>
          <w:sz w:val="20"/>
          <w:szCs w:val="20"/>
        </w:rPr>
        <w:t xml:space="preserve">ting </w:t>
      </w:r>
      <w:proofErr w:type="gramStart"/>
      <w:r w:rsidR="00C02EC3" w:rsidRPr="004F6199">
        <w:rPr>
          <w:rFonts w:ascii="Arial" w:hAnsi="Arial" w:cs="Arial"/>
          <w:sz w:val="20"/>
          <w:szCs w:val="20"/>
        </w:rPr>
        <w:t>was called</w:t>
      </w:r>
      <w:proofErr w:type="gramEnd"/>
      <w:r w:rsidR="00C02EC3" w:rsidRPr="004F6199">
        <w:rPr>
          <w:rFonts w:ascii="Arial" w:hAnsi="Arial" w:cs="Arial"/>
          <w:sz w:val="20"/>
          <w:szCs w:val="20"/>
        </w:rPr>
        <w:t xml:space="preserve"> to order at </w:t>
      </w:r>
      <w:r w:rsidR="00C20524" w:rsidRPr="004F6199">
        <w:rPr>
          <w:rFonts w:ascii="Arial" w:hAnsi="Arial" w:cs="Arial"/>
          <w:sz w:val="20"/>
          <w:szCs w:val="20"/>
        </w:rPr>
        <w:t>12</w:t>
      </w:r>
      <w:r w:rsidR="00802ACA" w:rsidRPr="004F6199">
        <w:rPr>
          <w:rFonts w:ascii="Arial" w:hAnsi="Arial" w:cs="Arial"/>
          <w:sz w:val="20"/>
          <w:szCs w:val="20"/>
        </w:rPr>
        <w:t>:</w:t>
      </w:r>
      <w:r w:rsidR="00760A6B">
        <w:rPr>
          <w:rFonts w:ascii="Arial" w:hAnsi="Arial" w:cs="Arial"/>
          <w:sz w:val="20"/>
          <w:szCs w:val="20"/>
        </w:rPr>
        <w:t>09</w:t>
      </w:r>
      <w:r w:rsidR="00FF4F38" w:rsidRPr="004F6199">
        <w:rPr>
          <w:rFonts w:ascii="Arial" w:hAnsi="Arial" w:cs="Arial"/>
          <w:sz w:val="20"/>
          <w:szCs w:val="20"/>
        </w:rPr>
        <w:t xml:space="preserve"> </w:t>
      </w:r>
      <w:r w:rsidR="00C20524" w:rsidRPr="004F6199">
        <w:rPr>
          <w:rFonts w:ascii="Arial" w:hAnsi="Arial" w:cs="Arial"/>
          <w:sz w:val="20"/>
          <w:szCs w:val="20"/>
        </w:rPr>
        <w:t>p</w:t>
      </w:r>
      <w:r w:rsidR="00FF4F38" w:rsidRPr="004F6199">
        <w:rPr>
          <w:rFonts w:ascii="Arial" w:hAnsi="Arial" w:cs="Arial"/>
          <w:sz w:val="20"/>
          <w:szCs w:val="20"/>
        </w:rPr>
        <w:t>.m</w:t>
      </w:r>
      <w:r w:rsidR="00603B30" w:rsidRPr="004F6199">
        <w:rPr>
          <w:rFonts w:ascii="Arial" w:hAnsi="Arial" w:cs="Arial"/>
          <w:sz w:val="20"/>
          <w:szCs w:val="20"/>
        </w:rPr>
        <w:t xml:space="preserve">. </w:t>
      </w:r>
    </w:p>
    <w:p w14:paraId="0FF821CB" w14:textId="526E8724" w:rsidR="0001122B" w:rsidRDefault="00760A6B" w:rsidP="0001122B">
      <w:pPr>
        <w:pStyle w:val="ListParagraph"/>
        <w:numPr>
          <w:ilvl w:val="1"/>
          <w:numId w:val="1"/>
        </w:numPr>
        <w:spacing w:after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olinar</w:t>
      </w:r>
      <w:r w:rsidR="004F6199">
        <w:rPr>
          <w:rFonts w:ascii="Arial" w:hAnsi="Arial" w:cs="Arial"/>
          <w:sz w:val="20"/>
          <w:szCs w:val="20"/>
        </w:rPr>
        <w:t xml:space="preserve"> </w:t>
      </w:r>
      <w:r w:rsidR="00393EEC" w:rsidRPr="00FF7D1E">
        <w:rPr>
          <w:rFonts w:ascii="Arial" w:hAnsi="Arial" w:cs="Arial"/>
          <w:sz w:val="20"/>
          <w:szCs w:val="20"/>
        </w:rPr>
        <w:t xml:space="preserve">led the Pledge of Allegiance. </w:t>
      </w:r>
    </w:p>
    <w:p w14:paraId="65950BD6" w14:textId="77777777" w:rsidR="00674BFB" w:rsidRDefault="00674BFB" w:rsidP="00674BFB">
      <w:pPr>
        <w:pStyle w:val="ListParagraph"/>
        <w:spacing w:after="0"/>
        <w:ind w:left="1080"/>
        <w:rPr>
          <w:rFonts w:ascii="Arial" w:hAnsi="Arial" w:cs="Arial"/>
          <w:b/>
          <w:sz w:val="20"/>
          <w:szCs w:val="20"/>
        </w:rPr>
      </w:pPr>
    </w:p>
    <w:p w14:paraId="4C8B88A7" w14:textId="1F2B5A52" w:rsidR="00DE06E1" w:rsidRPr="004C41FE" w:rsidRDefault="00A02CA7" w:rsidP="004C41FE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b/>
          <w:sz w:val="20"/>
          <w:szCs w:val="20"/>
        </w:rPr>
      </w:pPr>
      <w:r w:rsidRPr="00194A6E">
        <w:rPr>
          <w:rFonts w:ascii="Arial" w:hAnsi="Arial" w:cs="Arial"/>
          <w:b/>
          <w:sz w:val="20"/>
          <w:szCs w:val="20"/>
        </w:rPr>
        <w:t xml:space="preserve">Calendar Review – </w:t>
      </w:r>
      <w:r w:rsidRPr="00194A6E">
        <w:rPr>
          <w:rFonts w:ascii="Arial" w:hAnsi="Arial" w:cs="Arial"/>
          <w:sz w:val="20"/>
          <w:szCs w:val="20"/>
        </w:rPr>
        <w:t xml:space="preserve">The </w:t>
      </w:r>
      <w:r w:rsidR="00FB54B9">
        <w:rPr>
          <w:rFonts w:ascii="Arial" w:hAnsi="Arial" w:cs="Arial"/>
          <w:sz w:val="20"/>
          <w:szCs w:val="20"/>
        </w:rPr>
        <w:t>board</w:t>
      </w:r>
      <w:r w:rsidR="00DC1B54">
        <w:rPr>
          <w:rFonts w:ascii="Arial" w:hAnsi="Arial" w:cs="Arial"/>
          <w:sz w:val="20"/>
          <w:szCs w:val="20"/>
        </w:rPr>
        <w:t xml:space="preserve"> received and reviewed the</w:t>
      </w:r>
      <w:r w:rsidR="004C5368">
        <w:rPr>
          <w:rFonts w:ascii="Arial" w:hAnsi="Arial" w:cs="Arial"/>
          <w:sz w:val="20"/>
          <w:szCs w:val="20"/>
        </w:rPr>
        <w:t xml:space="preserve"> </w:t>
      </w:r>
      <w:r w:rsidR="00760A6B">
        <w:rPr>
          <w:rFonts w:ascii="Arial" w:hAnsi="Arial" w:cs="Arial"/>
          <w:sz w:val="20"/>
          <w:szCs w:val="20"/>
        </w:rPr>
        <w:t>April</w:t>
      </w:r>
      <w:r w:rsidR="00D43472">
        <w:rPr>
          <w:rFonts w:ascii="Arial" w:hAnsi="Arial" w:cs="Arial"/>
          <w:sz w:val="20"/>
          <w:szCs w:val="20"/>
        </w:rPr>
        <w:t xml:space="preserve"> </w:t>
      </w:r>
      <w:r w:rsidR="001C78A1">
        <w:rPr>
          <w:rFonts w:ascii="Arial" w:hAnsi="Arial" w:cs="Arial"/>
          <w:sz w:val="20"/>
          <w:szCs w:val="20"/>
        </w:rPr>
        <w:t xml:space="preserve">through </w:t>
      </w:r>
      <w:r w:rsidR="00760A6B">
        <w:rPr>
          <w:rFonts w:ascii="Arial" w:hAnsi="Arial" w:cs="Arial"/>
          <w:sz w:val="20"/>
          <w:szCs w:val="20"/>
        </w:rPr>
        <w:t>June</w:t>
      </w:r>
      <w:r w:rsidR="001C78A1">
        <w:rPr>
          <w:rFonts w:ascii="Arial" w:hAnsi="Arial" w:cs="Arial"/>
          <w:sz w:val="20"/>
          <w:szCs w:val="20"/>
        </w:rPr>
        <w:t xml:space="preserve"> </w:t>
      </w:r>
      <w:r w:rsidR="00726AA1">
        <w:rPr>
          <w:rFonts w:ascii="Arial" w:hAnsi="Arial" w:cs="Arial"/>
          <w:sz w:val="20"/>
          <w:szCs w:val="20"/>
        </w:rPr>
        <w:t>202</w:t>
      </w:r>
      <w:r w:rsidR="00395CD2">
        <w:rPr>
          <w:rFonts w:ascii="Arial" w:hAnsi="Arial" w:cs="Arial"/>
          <w:sz w:val="20"/>
          <w:szCs w:val="20"/>
        </w:rPr>
        <w:t>3</w:t>
      </w:r>
      <w:r w:rsidR="00EB1328">
        <w:rPr>
          <w:rFonts w:ascii="Arial" w:hAnsi="Arial" w:cs="Arial"/>
          <w:sz w:val="20"/>
          <w:szCs w:val="20"/>
        </w:rPr>
        <w:t xml:space="preserve"> </w:t>
      </w:r>
      <w:r w:rsidRPr="00194A6E">
        <w:rPr>
          <w:rFonts w:ascii="Arial" w:hAnsi="Arial" w:cs="Arial"/>
          <w:sz w:val="20"/>
          <w:szCs w:val="20"/>
        </w:rPr>
        <w:t>calendar</w:t>
      </w:r>
      <w:r w:rsidR="00C260F2" w:rsidRPr="00194A6E">
        <w:rPr>
          <w:rFonts w:ascii="Arial" w:hAnsi="Arial" w:cs="Arial"/>
          <w:sz w:val="20"/>
          <w:szCs w:val="20"/>
        </w:rPr>
        <w:t>s</w:t>
      </w:r>
      <w:r w:rsidR="00FB54B9">
        <w:rPr>
          <w:rFonts w:ascii="Arial" w:hAnsi="Arial" w:cs="Arial"/>
          <w:sz w:val="20"/>
          <w:szCs w:val="20"/>
        </w:rPr>
        <w:t xml:space="preserve"> and the major annual events calendar</w:t>
      </w:r>
      <w:r w:rsidRPr="00194A6E">
        <w:rPr>
          <w:rFonts w:ascii="Arial" w:hAnsi="Arial" w:cs="Arial"/>
          <w:sz w:val="20"/>
          <w:szCs w:val="20"/>
        </w:rPr>
        <w:t>.</w:t>
      </w:r>
      <w:r w:rsidR="00FF4F38">
        <w:rPr>
          <w:rFonts w:ascii="Arial" w:hAnsi="Arial" w:cs="Arial"/>
          <w:sz w:val="20"/>
          <w:szCs w:val="20"/>
        </w:rPr>
        <w:t xml:space="preserve"> </w:t>
      </w:r>
      <w:r w:rsidR="009451B1">
        <w:rPr>
          <w:rFonts w:ascii="Arial" w:hAnsi="Arial" w:cs="Arial"/>
          <w:sz w:val="20"/>
          <w:szCs w:val="20"/>
        </w:rPr>
        <w:t xml:space="preserve">Acosta reported that </w:t>
      </w:r>
      <w:r w:rsidR="002E4172">
        <w:rPr>
          <w:rFonts w:ascii="Arial" w:hAnsi="Arial" w:cs="Arial"/>
          <w:sz w:val="20"/>
          <w:szCs w:val="20"/>
        </w:rPr>
        <w:t xml:space="preserve">the Alumni Hall of Fame &amp; Distinguished Service Awards </w:t>
      </w:r>
      <w:proofErr w:type="gramStart"/>
      <w:r w:rsidR="002E4172">
        <w:rPr>
          <w:rFonts w:ascii="Arial" w:hAnsi="Arial" w:cs="Arial"/>
          <w:sz w:val="20"/>
          <w:szCs w:val="20"/>
        </w:rPr>
        <w:t>will</w:t>
      </w:r>
      <w:proofErr w:type="gramEnd"/>
      <w:r w:rsidR="002E4172">
        <w:rPr>
          <w:rFonts w:ascii="Arial" w:hAnsi="Arial" w:cs="Arial"/>
          <w:sz w:val="20"/>
          <w:szCs w:val="20"/>
        </w:rPr>
        <w:t xml:space="preserve"> be held on February 25 at the Hilton Garden Inn in Victorville, CA. T</w:t>
      </w:r>
      <w:r w:rsidR="00395CD2">
        <w:rPr>
          <w:rFonts w:ascii="Arial" w:hAnsi="Arial" w:cs="Arial"/>
          <w:sz w:val="20"/>
          <w:szCs w:val="20"/>
        </w:rPr>
        <w:t xml:space="preserve">here will be no full board meeting in </w:t>
      </w:r>
      <w:r w:rsidR="002E4172">
        <w:rPr>
          <w:rFonts w:ascii="Arial" w:hAnsi="Arial" w:cs="Arial"/>
          <w:sz w:val="20"/>
          <w:szCs w:val="20"/>
        </w:rPr>
        <w:t xml:space="preserve">March. </w:t>
      </w:r>
    </w:p>
    <w:p w14:paraId="2378B14A" w14:textId="6BF55CE8" w:rsidR="00395CD2" w:rsidRPr="00395CD2" w:rsidRDefault="00395CD2" w:rsidP="00395CD2">
      <w:pPr>
        <w:pStyle w:val="ListParagraph"/>
        <w:rPr>
          <w:rFonts w:ascii="Arial" w:hAnsi="Arial" w:cs="Arial"/>
          <w:b/>
          <w:sz w:val="20"/>
          <w:szCs w:val="20"/>
        </w:rPr>
      </w:pPr>
    </w:p>
    <w:p w14:paraId="2A6C282B" w14:textId="0E1E246B" w:rsidR="00CA0369" w:rsidRDefault="00CA0369" w:rsidP="00B96B6A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Consent </w:t>
      </w:r>
      <w:r w:rsidR="00A02CA7">
        <w:rPr>
          <w:rFonts w:ascii="Arial" w:hAnsi="Arial" w:cs="Arial"/>
          <w:b/>
          <w:sz w:val="20"/>
          <w:szCs w:val="20"/>
        </w:rPr>
        <w:t>Agenda</w:t>
      </w:r>
      <w:r>
        <w:rPr>
          <w:rFonts w:ascii="Arial" w:hAnsi="Arial" w:cs="Arial"/>
          <w:b/>
          <w:sz w:val="20"/>
          <w:szCs w:val="20"/>
        </w:rPr>
        <w:t>:</w:t>
      </w:r>
      <w:r w:rsidR="00DC1B54">
        <w:rPr>
          <w:rFonts w:ascii="Arial" w:hAnsi="Arial" w:cs="Arial"/>
          <w:b/>
          <w:sz w:val="20"/>
          <w:szCs w:val="20"/>
        </w:rPr>
        <w:t xml:space="preserve"> </w:t>
      </w:r>
      <w:r w:rsidR="00940AC5">
        <w:rPr>
          <w:rFonts w:ascii="Arial" w:hAnsi="Arial" w:cs="Arial"/>
          <w:sz w:val="20"/>
          <w:szCs w:val="20"/>
        </w:rPr>
        <w:t>The following item</w:t>
      </w:r>
      <w:r w:rsidR="000B1EC3">
        <w:rPr>
          <w:rFonts w:ascii="Arial" w:hAnsi="Arial" w:cs="Arial"/>
          <w:sz w:val="20"/>
          <w:szCs w:val="20"/>
        </w:rPr>
        <w:t>s</w:t>
      </w:r>
      <w:r w:rsidR="009C1DE5">
        <w:rPr>
          <w:rFonts w:ascii="Arial" w:hAnsi="Arial" w:cs="Arial"/>
          <w:sz w:val="20"/>
          <w:szCs w:val="20"/>
        </w:rPr>
        <w:t xml:space="preserve"> were</w:t>
      </w:r>
      <w:r w:rsidR="004F2E2A">
        <w:rPr>
          <w:rFonts w:ascii="Arial" w:hAnsi="Arial" w:cs="Arial"/>
          <w:sz w:val="20"/>
          <w:szCs w:val="20"/>
        </w:rPr>
        <w:t xml:space="preserve"> approved </w:t>
      </w:r>
      <w:r w:rsidR="009C40E1">
        <w:rPr>
          <w:rFonts w:ascii="Arial" w:hAnsi="Arial" w:cs="Arial"/>
          <w:sz w:val="20"/>
          <w:szCs w:val="20"/>
        </w:rPr>
        <w:t xml:space="preserve">as </w:t>
      </w:r>
      <w:proofErr w:type="gramStart"/>
      <w:r w:rsidR="009C40E1">
        <w:rPr>
          <w:rFonts w:ascii="Arial" w:hAnsi="Arial" w:cs="Arial"/>
          <w:sz w:val="20"/>
          <w:szCs w:val="20"/>
        </w:rPr>
        <w:t>presented</w:t>
      </w:r>
      <w:r w:rsidR="004F2E2A">
        <w:rPr>
          <w:rFonts w:ascii="Arial" w:hAnsi="Arial" w:cs="Arial"/>
          <w:sz w:val="20"/>
          <w:szCs w:val="20"/>
        </w:rPr>
        <w:t>:</w:t>
      </w:r>
      <w:proofErr w:type="gramEnd"/>
      <w:r w:rsidR="004F2E2A">
        <w:rPr>
          <w:rFonts w:ascii="Arial" w:hAnsi="Arial" w:cs="Arial"/>
          <w:sz w:val="20"/>
          <w:szCs w:val="20"/>
        </w:rPr>
        <w:t xml:space="preserve"> </w:t>
      </w:r>
      <w:r w:rsidR="00A24516">
        <w:rPr>
          <w:rFonts w:ascii="Arial" w:hAnsi="Arial" w:cs="Arial"/>
          <w:sz w:val="20"/>
          <w:szCs w:val="20"/>
        </w:rPr>
        <w:t xml:space="preserve">MSC </w:t>
      </w:r>
      <w:r w:rsidR="00C4102E">
        <w:rPr>
          <w:rFonts w:ascii="Arial" w:hAnsi="Arial" w:cs="Arial"/>
          <w:sz w:val="20"/>
          <w:szCs w:val="20"/>
        </w:rPr>
        <w:t>(</w:t>
      </w:r>
      <w:r w:rsidR="00F710BD">
        <w:rPr>
          <w:rFonts w:ascii="Arial" w:hAnsi="Arial" w:cs="Arial"/>
          <w:sz w:val="20"/>
          <w:szCs w:val="20"/>
        </w:rPr>
        <w:t>Vangala</w:t>
      </w:r>
      <w:r w:rsidR="00063A40">
        <w:rPr>
          <w:rFonts w:ascii="Arial" w:hAnsi="Arial" w:cs="Arial"/>
          <w:sz w:val="20"/>
          <w:szCs w:val="20"/>
        </w:rPr>
        <w:t xml:space="preserve"> / </w:t>
      </w:r>
      <w:r w:rsidR="00F710BD">
        <w:rPr>
          <w:rFonts w:ascii="Arial" w:hAnsi="Arial" w:cs="Arial"/>
          <w:sz w:val="20"/>
          <w:szCs w:val="20"/>
        </w:rPr>
        <w:t>Armstrong</w:t>
      </w:r>
      <w:r w:rsidR="00A24516">
        <w:rPr>
          <w:rFonts w:ascii="Arial" w:hAnsi="Arial" w:cs="Arial"/>
          <w:sz w:val="20"/>
          <w:szCs w:val="20"/>
        </w:rPr>
        <w:t>).</w:t>
      </w:r>
    </w:p>
    <w:p w14:paraId="53D13012" w14:textId="7C261FEC" w:rsidR="00F7653D" w:rsidRPr="00DB7F7A" w:rsidRDefault="00A24516" w:rsidP="008C000E">
      <w:pPr>
        <w:pStyle w:val="ListParagraph"/>
        <w:numPr>
          <w:ilvl w:val="1"/>
          <w:numId w:val="1"/>
        </w:numPr>
        <w:spacing w:after="0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Minutes </w:t>
      </w:r>
      <w:r w:rsidR="00385FB4">
        <w:rPr>
          <w:rFonts w:ascii="Arial" w:hAnsi="Arial" w:cs="Arial"/>
          <w:sz w:val="20"/>
          <w:szCs w:val="20"/>
        </w:rPr>
        <w:t xml:space="preserve">of </w:t>
      </w:r>
      <w:r w:rsidR="00760A6B">
        <w:rPr>
          <w:rFonts w:ascii="Arial" w:hAnsi="Arial" w:cs="Arial"/>
          <w:sz w:val="20"/>
          <w:szCs w:val="20"/>
        </w:rPr>
        <w:t>February 8, 2023</w:t>
      </w:r>
      <w:r w:rsidR="00F7653D">
        <w:rPr>
          <w:rFonts w:ascii="Arial" w:hAnsi="Arial" w:cs="Arial"/>
          <w:sz w:val="20"/>
          <w:szCs w:val="20"/>
        </w:rPr>
        <w:t>,</w:t>
      </w:r>
    </w:p>
    <w:p w14:paraId="07CFE601" w14:textId="5B05D30A" w:rsidR="008706F7" w:rsidRPr="00760A6B" w:rsidRDefault="00760A6B" w:rsidP="008C000E">
      <w:pPr>
        <w:pStyle w:val="ListParagraph"/>
        <w:numPr>
          <w:ilvl w:val="1"/>
          <w:numId w:val="1"/>
        </w:numPr>
        <w:spacing w:after="0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pring 2023 Campus Grants</w:t>
      </w:r>
    </w:p>
    <w:p w14:paraId="097E0AE4" w14:textId="77777777" w:rsidR="00760A6B" w:rsidRPr="00760A6B" w:rsidRDefault="00760A6B" w:rsidP="00760A6B">
      <w:pPr>
        <w:pStyle w:val="ListParagraph"/>
        <w:spacing w:after="0"/>
        <w:ind w:left="1440"/>
        <w:rPr>
          <w:rFonts w:ascii="Arial" w:hAnsi="Arial" w:cs="Arial"/>
          <w:color w:val="000000" w:themeColor="text1"/>
          <w:sz w:val="20"/>
          <w:szCs w:val="20"/>
        </w:rPr>
      </w:pPr>
    </w:p>
    <w:p w14:paraId="26F8779D" w14:textId="5DAA6559" w:rsidR="00A02CA7" w:rsidRPr="002418F0" w:rsidRDefault="00AF50C7" w:rsidP="00A02CA7">
      <w:pPr>
        <w:pStyle w:val="ListParagraph"/>
        <w:numPr>
          <w:ilvl w:val="0"/>
          <w:numId w:val="1"/>
        </w:numPr>
        <w:tabs>
          <w:tab w:val="left" w:pos="1080"/>
        </w:tabs>
        <w:spacing w:after="0"/>
        <w:ind w:left="1440" w:hanging="1080"/>
        <w:rPr>
          <w:rFonts w:ascii="Arial" w:hAnsi="Arial" w:cs="Arial"/>
          <w:b/>
          <w:color w:val="000000" w:themeColor="text1"/>
          <w:sz w:val="20"/>
          <w:szCs w:val="20"/>
        </w:rPr>
      </w:pPr>
      <w:r>
        <w:rPr>
          <w:rFonts w:ascii="Arial" w:hAnsi="Arial" w:cs="Arial"/>
          <w:b/>
          <w:color w:val="000000" w:themeColor="text1"/>
          <w:sz w:val="20"/>
          <w:szCs w:val="20"/>
        </w:rPr>
        <w:t>Information</w:t>
      </w:r>
      <w:r w:rsidR="00A02CA7" w:rsidRPr="002418F0">
        <w:rPr>
          <w:rFonts w:ascii="Arial" w:hAnsi="Arial" w:cs="Arial"/>
          <w:b/>
          <w:color w:val="000000" w:themeColor="text1"/>
          <w:sz w:val="20"/>
          <w:szCs w:val="20"/>
        </w:rPr>
        <w:t xml:space="preserve"> / Discussion</w:t>
      </w:r>
      <w:r>
        <w:rPr>
          <w:rFonts w:ascii="Arial" w:hAnsi="Arial" w:cs="Arial"/>
          <w:b/>
          <w:color w:val="000000" w:themeColor="text1"/>
          <w:sz w:val="20"/>
          <w:szCs w:val="20"/>
        </w:rPr>
        <w:t>:</w:t>
      </w:r>
      <w:r w:rsidR="00A02CA7" w:rsidRPr="002418F0">
        <w:rPr>
          <w:rFonts w:ascii="Arial" w:hAnsi="Arial" w:cs="Arial"/>
          <w:b/>
          <w:color w:val="000000" w:themeColor="text1"/>
          <w:sz w:val="20"/>
          <w:szCs w:val="20"/>
        </w:rPr>
        <w:t xml:space="preserve"> </w:t>
      </w:r>
    </w:p>
    <w:p w14:paraId="798429BC" w14:textId="07F6B8EE" w:rsidR="008E05E0" w:rsidRDefault="007B31B9" w:rsidP="00801188">
      <w:pPr>
        <w:pStyle w:val="ListParagraph"/>
        <w:numPr>
          <w:ilvl w:val="1"/>
          <w:numId w:val="1"/>
        </w:numPr>
        <w:spacing w:after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uxiliary Reorganization Update</w:t>
      </w:r>
      <w:r w:rsidR="002A0A9C">
        <w:rPr>
          <w:rFonts w:ascii="Arial" w:hAnsi="Arial" w:cs="Arial"/>
          <w:sz w:val="20"/>
          <w:szCs w:val="20"/>
        </w:rPr>
        <w:t xml:space="preserve"> – </w:t>
      </w:r>
      <w:r w:rsidR="00695265">
        <w:rPr>
          <w:rFonts w:ascii="Arial" w:hAnsi="Arial" w:cs="Arial"/>
          <w:sz w:val="20"/>
          <w:szCs w:val="20"/>
        </w:rPr>
        <w:t xml:space="preserve">Walden shared that the College is following the lead of LCW and is working to finalize the operational agreement. Acosta </w:t>
      </w:r>
      <w:proofErr w:type="gramStart"/>
      <w:r w:rsidR="00695265">
        <w:rPr>
          <w:rFonts w:ascii="Arial" w:hAnsi="Arial" w:cs="Arial"/>
          <w:sz w:val="20"/>
          <w:szCs w:val="20"/>
        </w:rPr>
        <w:t>was recently rehired</w:t>
      </w:r>
      <w:proofErr w:type="gramEnd"/>
      <w:r w:rsidR="00695265">
        <w:rPr>
          <w:rFonts w:ascii="Arial" w:hAnsi="Arial" w:cs="Arial"/>
          <w:sz w:val="20"/>
          <w:szCs w:val="20"/>
        </w:rPr>
        <w:t xml:space="preserve"> for a permanent role as the Foundation’s Executive Director. The remaining Foundation staff will reapply for their positions in the coming weeks. </w:t>
      </w:r>
      <w:r w:rsidR="00C62625">
        <w:rPr>
          <w:rFonts w:ascii="Arial" w:hAnsi="Arial" w:cs="Arial"/>
          <w:sz w:val="20"/>
          <w:szCs w:val="20"/>
        </w:rPr>
        <w:t xml:space="preserve"> </w:t>
      </w:r>
    </w:p>
    <w:p w14:paraId="33887640" w14:textId="3C39187E" w:rsidR="00760A6B" w:rsidRDefault="00760A6B" w:rsidP="00801188">
      <w:pPr>
        <w:pStyle w:val="ListParagraph"/>
        <w:numPr>
          <w:ilvl w:val="1"/>
          <w:numId w:val="1"/>
        </w:numPr>
        <w:spacing w:after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Alumni Hall of Fame Recap – Armstrong shared </w:t>
      </w:r>
      <w:r w:rsidR="00695265">
        <w:rPr>
          <w:rFonts w:ascii="Arial" w:hAnsi="Arial" w:cs="Arial"/>
          <w:sz w:val="20"/>
          <w:szCs w:val="20"/>
        </w:rPr>
        <w:t xml:space="preserve">that </w:t>
      </w:r>
      <w:r>
        <w:rPr>
          <w:rFonts w:ascii="Arial" w:hAnsi="Arial" w:cs="Arial"/>
          <w:sz w:val="20"/>
          <w:szCs w:val="20"/>
        </w:rPr>
        <w:t xml:space="preserve">the net of the 2023 HOF event was over $90,000. </w:t>
      </w:r>
    </w:p>
    <w:p w14:paraId="4EB7BE60" w14:textId="4598B2D7" w:rsidR="001E740D" w:rsidRPr="004D55EB" w:rsidRDefault="00DF05B3" w:rsidP="00AD6EF5">
      <w:pPr>
        <w:pStyle w:val="ListParagraph"/>
        <w:numPr>
          <w:ilvl w:val="1"/>
          <w:numId w:val="1"/>
        </w:numPr>
        <w:spacing w:after="0"/>
        <w:rPr>
          <w:rFonts w:ascii="Arial" w:hAnsi="Arial" w:cs="Arial"/>
          <w:sz w:val="20"/>
          <w:szCs w:val="20"/>
        </w:rPr>
      </w:pPr>
      <w:r w:rsidRPr="004D55EB">
        <w:rPr>
          <w:rFonts w:ascii="Arial" w:hAnsi="Arial" w:cs="Arial"/>
          <w:sz w:val="20"/>
          <w:szCs w:val="20"/>
        </w:rPr>
        <w:t>Staff Updates</w:t>
      </w:r>
      <w:r w:rsidR="00A85871" w:rsidRPr="004D55EB">
        <w:rPr>
          <w:rFonts w:ascii="Arial" w:hAnsi="Arial" w:cs="Arial"/>
          <w:sz w:val="20"/>
          <w:szCs w:val="20"/>
        </w:rPr>
        <w:t xml:space="preserve"> –</w:t>
      </w:r>
      <w:r w:rsidR="001E740D" w:rsidRPr="004D55EB">
        <w:rPr>
          <w:rFonts w:ascii="Arial" w:hAnsi="Arial" w:cs="Arial"/>
          <w:sz w:val="20"/>
          <w:szCs w:val="20"/>
        </w:rPr>
        <w:t xml:space="preserve"> </w:t>
      </w:r>
      <w:r w:rsidR="00C62625">
        <w:rPr>
          <w:rFonts w:ascii="Arial" w:hAnsi="Arial" w:cs="Arial"/>
          <w:sz w:val="20"/>
          <w:szCs w:val="20"/>
        </w:rPr>
        <w:t>Molinar</w:t>
      </w:r>
      <w:r w:rsidR="00004D98">
        <w:rPr>
          <w:rFonts w:ascii="Arial" w:hAnsi="Arial" w:cs="Arial"/>
          <w:sz w:val="20"/>
          <w:szCs w:val="20"/>
        </w:rPr>
        <w:t xml:space="preserve"> shared staff updates from </w:t>
      </w:r>
      <w:r w:rsidR="00695265">
        <w:rPr>
          <w:rFonts w:ascii="Arial" w:hAnsi="Arial" w:cs="Arial"/>
          <w:sz w:val="20"/>
          <w:szCs w:val="20"/>
        </w:rPr>
        <w:t xml:space="preserve">February through April 2023. </w:t>
      </w:r>
      <w:proofErr w:type="gramStart"/>
      <w:r w:rsidR="00AD6EF5">
        <w:rPr>
          <w:rFonts w:ascii="Arial" w:hAnsi="Arial" w:cs="Arial"/>
          <w:sz w:val="20"/>
          <w:szCs w:val="20"/>
        </w:rPr>
        <w:t xml:space="preserve">Molinar shared that a close friend of the Foundation, the San Manuel Band of Mission Indians, </w:t>
      </w:r>
      <w:r w:rsidR="00AD6EF5" w:rsidRPr="00AD6EF5">
        <w:rPr>
          <w:rFonts w:ascii="Arial" w:hAnsi="Arial" w:cs="Arial"/>
          <w:sz w:val="20"/>
          <w:szCs w:val="20"/>
        </w:rPr>
        <w:t xml:space="preserve">will receive the Bernard </w:t>
      </w:r>
      <w:proofErr w:type="spellStart"/>
      <w:r w:rsidR="00AD6EF5" w:rsidRPr="00AD6EF5">
        <w:rPr>
          <w:rFonts w:ascii="Arial" w:hAnsi="Arial" w:cs="Arial"/>
          <w:sz w:val="20"/>
          <w:szCs w:val="20"/>
        </w:rPr>
        <w:t>Osher</w:t>
      </w:r>
      <w:proofErr w:type="spellEnd"/>
      <w:r w:rsidR="00AD6EF5" w:rsidRPr="00AD6EF5">
        <w:rPr>
          <w:rFonts w:ascii="Arial" w:hAnsi="Arial" w:cs="Arial"/>
          <w:sz w:val="20"/>
          <w:szCs w:val="20"/>
        </w:rPr>
        <w:t xml:space="preserve"> Philanthropist of the Year Award and extend</w:t>
      </w:r>
      <w:r w:rsidR="00AD6EF5">
        <w:rPr>
          <w:rFonts w:ascii="Arial" w:hAnsi="Arial" w:cs="Arial"/>
          <w:sz w:val="20"/>
          <w:szCs w:val="20"/>
        </w:rPr>
        <w:t xml:space="preserve"> the invite to the Board.</w:t>
      </w:r>
      <w:proofErr w:type="gramEnd"/>
      <w:r w:rsidR="00AD6EF5">
        <w:rPr>
          <w:rFonts w:ascii="Arial" w:hAnsi="Arial" w:cs="Arial"/>
          <w:sz w:val="20"/>
          <w:szCs w:val="20"/>
        </w:rPr>
        <w:t xml:space="preserve"> </w:t>
      </w:r>
    </w:p>
    <w:p w14:paraId="7A0F530C" w14:textId="77777777" w:rsidR="00A02CA7" w:rsidRPr="00A2396E" w:rsidRDefault="00A02CA7" w:rsidP="00A02CA7">
      <w:pPr>
        <w:pStyle w:val="ListParagraph"/>
        <w:rPr>
          <w:rFonts w:ascii="Arial" w:hAnsi="Arial" w:cs="Arial"/>
          <w:color w:val="FF0000"/>
          <w:sz w:val="20"/>
          <w:szCs w:val="20"/>
        </w:rPr>
      </w:pPr>
    </w:p>
    <w:p w14:paraId="38F1DBF6" w14:textId="77777777" w:rsidR="00AF50C7" w:rsidRPr="00837B3B" w:rsidRDefault="00AF50C7" w:rsidP="00A02CA7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b/>
          <w:sz w:val="20"/>
          <w:szCs w:val="20"/>
        </w:rPr>
      </w:pPr>
      <w:r w:rsidRPr="00837B3B">
        <w:rPr>
          <w:rFonts w:ascii="Arial" w:hAnsi="Arial" w:cs="Arial"/>
          <w:b/>
          <w:sz w:val="20"/>
          <w:szCs w:val="20"/>
        </w:rPr>
        <w:t>Committee &amp; Task Force Reports:</w:t>
      </w:r>
    </w:p>
    <w:p w14:paraId="319035B9" w14:textId="6DDFE554" w:rsidR="00837B3B" w:rsidRPr="00A71096" w:rsidRDefault="00AF50C7" w:rsidP="00837B3B">
      <w:pPr>
        <w:pStyle w:val="ListParagraph"/>
        <w:numPr>
          <w:ilvl w:val="1"/>
          <w:numId w:val="1"/>
        </w:numPr>
        <w:spacing w:after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VP Resource </w:t>
      </w:r>
      <w:r w:rsidRPr="005C4CDD">
        <w:rPr>
          <w:rFonts w:ascii="Arial" w:hAnsi="Arial" w:cs="Arial"/>
          <w:sz w:val="20"/>
          <w:szCs w:val="20"/>
        </w:rPr>
        <w:t xml:space="preserve">Development – </w:t>
      </w:r>
      <w:r w:rsidR="001B68D5">
        <w:rPr>
          <w:rFonts w:ascii="Arial" w:hAnsi="Arial" w:cs="Arial"/>
          <w:sz w:val="20"/>
          <w:szCs w:val="20"/>
        </w:rPr>
        <w:t xml:space="preserve">Armstrong shared </w:t>
      </w:r>
      <w:r w:rsidR="00AD6EF5">
        <w:rPr>
          <w:rFonts w:ascii="Arial" w:hAnsi="Arial" w:cs="Arial"/>
          <w:sz w:val="20"/>
          <w:szCs w:val="20"/>
        </w:rPr>
        <w:t xml:space="preserve">HDES committee meetings are currently being scheduled. HDES will remain on campus for the 2023. </w:t>
      </w:r>
      <w:r w:rsidR="001B68D5">
        <w:rPr>
          <w:rFonts w:ascii="Arial" w:hAnsi="Arial" w:cs="Arial"/>
          <w:sz w:val="20"/>
          <w:szCs w:val="20"/>
        </w:rPr>
        <w:t xml:space="preserve"> </w:t>
      </w:r>
    </w:p>
    <w:p w14:paraId="0469CD62" w14:textId="45F51A6B" w:rsidR="00AF50C7" w:rsidRPr="00A71096" w:rsidRDefault="00AF50C7" w:rsidP="00AF50C7">
      <w:pPr>
        <w:pStyle w:val="ListParagraph"/>
        <w:numPr>
          <w:ilvl w:val="1"/>
          <w:numId w:val="1"/>
        </w:numPr>
        <w:spacing w:after="0"/>
        <w:rPr>
          <w:rFonts w:ascii="Arial" w:hAnsi="Arial" w:cs="Arial"/>
          <w:sz w:val="20"/>
          <w:szCs w:val="20"/>
        </w:rPr>
      </w:pPr>
      <w:r w:rsidRPr="00A71096">
        <w:rPr>
          <w:rFonts w:ascii="Arial" w:hAnsi="Arial" w:cs="Arial"/>
          <w:sz w:val="20"/>
          <w:szCs w:val="20"/>
        </w:rPr>
        <w:lastRenderedPageBreak/>
        <w:t xml:space="preserve">VP </w:t>
      </w:r>
      <w:r w:rsidR="009A70AA" w:rsidRPr="00A71096">
        <w:rPr>
          <w:rFonts w:ascii="Arial" w:hAnsi="Arial" w:cs="Arial"/>
          <w:sz w:val="20"/>
          <w:szCs w:val="20"/>
        </w:rPr>
        <w:t>Public Outreach &amp; Recognition</w:t>
      </w:r>
      <w:r w:rsidR="00837B3B" w:rsidRPr="00A71096">
        <w:rPr>
          <w:rFonts w:ascii="Arial" w:hAnsi="Arial" w:cs="Arial"/>
          <w:sz w:val="20"/>
          <w:szCs w:val="20"/>
        </w:rPr>
        <w:t xml:space="preserve"> –</w:t>
      </w:r>
      <w:r w:rsidR="00947DE5" w:rsidRPr="00A71096">
        <w:rPr>
          <w:rFonts w:ascii="Arial" w:hAnsi="Arial" w:cs="Arial"/>
          <w:sz w:val="20"/>
          <w:szCs w:val="20"/>
        </w:rPr>
        <w:t xml:space="preserve"> </w:t>
      </w:r>
      <w:r w:rsidR="00FF7B9D">
        <w:rPr>
          <w:rFonts w:ascii="Arial" w:hAnsi="Arial" w:cs="Arial"/>
          <w:sz w:val="20"/>
          <w:szCs w:val="20"/>
        </w:rPr>
        <w:t xml:space="preserve">Craig Garrick </w:t>
      </w:r>
      <w:r w:rsidR="00A127A0">
        <w:rPr>
          <w:rFonts w:ascii="Arial" w:hAnsi="Arial" w:cs="Arial"/>
          <w:sz w:val="20"/>
          <w:szCs w:val="20"/>
        </w:rPr>
        <w:t>–</w:t>
      </w:r>
      <w:r w:rsidR="00FF7B9D">
        <w:rPr>
          <w:rFonts w:ascii="Arial" w:hAnsi="Arial" w:cs="Arial"/>
          <w:sz w:val="20"/>
          <w:szCs w:val="20"/>
        </w:rPr>
        <w:t xml:space="preserve"> </w:t>
      </w:r>
      <w:r w:rsidR="00AD6EF5">
        <w:rPr>
          <w:rFonts w:ascii="Arial" w:hAnsi="Arial" w:cs="Arial"/>
          <w:sz w:val="20"/>
          <w:szCs w:val="20"/>
        </w:rPr>
        <w:t xml:space="preserve">Garrick shared </w:t>
      </w:r>
      <w:r w:rsidR="00120E7A">
        <w:rPr>
          <w:rFonts w:ascii="Arial" w:hAnsi="Arial" w:cs="Arial"/>
          <w:sz w:val="20"/>
          <w:szCs w:val="20"/>
        </w:rPr>
        <w:t xml:space="preserve">that </w:t>
      </w:r>
      <w:r w:rsidR="00AD6EF5">
        <w:rPr>
          <w:rFonts w:ascii="Arial" w:hAnsi="Arial" w:cs="Arial"/>
          <w:sz w:val="20"/>
          <w:szCs w:val="20"/>
        </w:rPr>
        <w:t>President’s Circle is continuing to grow with a number of 53 members and a goal of 64</w:t>
      </w:r>
      <w:r w:rsidR="001B68D5">
        <w:rPr>
          <w:rFonts w:ascii="Arial" w:hAnsi="Arial" w:cs="Arial"/>
          <w:sz w:val="20"/>
          <w:szCs w:val="20"/>
        </w:rPr>
        <w:t>.</w:t>
      </w:r>
    </w:p>
    <w:p w14:paraId="69F8CD8A" w14:textId="200F5141" w:rsidR="00AF50C7" w:rsidRPr="005C4CDD" w:rsidRDefault="00AF50C7" w:rsidP="00AF50C7">
      <w:pPr>
        <w:pStyle w:val="ListParagraph"/>
        <w:numPr>
          <w:ilvl w:val="1"/>
          <w:numId w:val="1"/>
        </w:numPr>
        <w:spacing w:after="0"/>
        <w:rPr>
          <w:rFonts w:ascii="Arial" w:hAnsi="Arial" w:cs="Arial"/>
          <w:sz w:val="20"/>
          <w:szCs w:val="20"/>
        </w:rPr>
      </w:pPr>
      <w:r w:rsidRPr="005C4CDD">
        <w:rPr>
          <w:rFonts w:ascii="Arial" w:hAnsi="Arial" w:cs="Arial"/>
          <w:sz w:val="20"/>
          <w:szCs w:val="20"/>
        </w:rPr>
        <w:t xml:space="preserve">VP Programs &amp; Allocations – </w:t>
      </w:r>
      <w:r w:rsidR="00170222">
        <w:rPr>
          <w:rFonts w:ascii="Arial" w:hAnsi="Arial" w:cs="Arial"/>
          <w:sz w:val="20"/>
          <w:szCs w:val="20"/>
        </w:rPr>
        <w:t>Mike Nutter</w:t>
      </w:r>
      <w:r w:rsidR="00F475C7" w:rsidRPr="005C4CDD">
        <w:rPr>
          <w:rFonts w:ascii="Arial" w:hAnsi="Arial" w:cs="Arial"/>
          <w:sz w:val="20"/>
          <w:szCs w:val="20"/>
        </w:rPr>
        <w:t xml:space="preserve"> </w:t>
      </w:r>
      <w:r w:rsidR="009A70AA">
        <w:rPr>
          <w:rFonts w:ascii="Arial" w:hAnsi="Arial" w:cs="Arial"/>
          <w:sz w:val="20"/>
          <w:szCs w:val="20"/>
        </w:rPr>
        <w:t>–</w:t>
      </w:r>
      <w:r w:rsidR="001A5982">
        <w:rPr>
          <w:rFonts w:ascii="Arial" w:hAnsi="Arial" w:cs="Arial"/>
          <w:sz w:val="20"/>
          <w:szCs w:val="20"/>
        </w:rPr>
        <w:t xml:space="preserve"> </w:t>
      </w:r>
      <w:r w:rsidR="00AD6EF5">
        <w:rPr>
          <w:rFonts w:ascii="Arial" w:hAnsi="Arial" w:cs="Arial"/>
          <w:sz w:val="20"/>
          <w:szCs w:val="20"/>
        </w:rPr>
        <w:t>No report.</w:t>
      </w:r>
    </w:p>
    <w:p w14:paraId="08F21608" w14:textId="4BADF842" w:rsidR="00AF50C7" w:rsidRDefault="00AF50C7" w:rsidP="00AF50C7">
      <w:pPr>
        <w:pStyle w:val="ListParagraph"/>
        <w:numPr>
          <w:ilvl w:val="1"/>
          <w:numId w:val="1"/>
        </w:numPr>
        <w:spacing w:after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VP </w:t>
      </w:r>
      <w:r w:rsidR="0002543B">
        <w:rPr>
          <w:rFonts w:ascii="Arial" w:hAnsi="Arial" w:cs="Arial"/>
          <w:sz w:val="20"/>
          <w:szCs w:val="20"/>
        </w:rPr>
        <w:t xml:space="preserve">Campus Connections – </w:t>
      </w:r>
      <w:r w:rsidR="009A70AA">
        <w:rPr>
          <w:rFonts w:ascii="Arial" w:hAnsi="Arial" w:cs="Arial"/>
          <w:sz w:val="20"/>
          <w:szCs w:val="20"/>
        </w:rPr>
        <w:t>Sam Grandlienard</w:t>
      </w:r>
      <w:r w:rsidR="0002543B">
        <w:rPr>
          <w:rFonts w:ascii="Arial" w:hAnsi="Arial" w:cs="Arial"/>
          <w:sz w:val="20"/>
          <w:szCs w:val="20"/>
        </w:rPr>
        <w:t xml:space="preserve"> –</w:t>
      </w:r>
      <w:r w:rsidR="006671F7">
        <w:rPr>
          <w:rFonts w:ascii="Arial" w:hAnsi="Arial" w:cs="Arial"/>
          <w:sz w:val="20"/>
          <w:szCs w:val="20"/>
        </w:rPr>
        <w:t xml:space="preserve"> </w:t>
      </w:r>
      <w:r w:rsidR="00174AD5">
        <w:rPr>
          <w:rFonts w:ascii="Arial" w:hAnsi="Arial" w:cs="Arial"/>
          <w:sz w:val="20"/>
          <w:szCs w:val="20"/>
        </w:rPr>
        <w:t xml:space="preserve">The 2023-2024 scholarship drive is </w:t>
      </w:r>
      <w:r w:rsidR="00AD6EF5">
        <w:rPr>
          <w:rFonts w:ascii="Arial" w:hAnsi="Arial" w:cs="Arial"/>
          <w:sz w:val="20"/>
          <w:szCs w:val="20"/>
        </w:rPr>
        <w:t>closed and has closed out with nearly 1,700 applications</w:t>
      </w:r>
      <w:r w:rsidR="00120E7A">
        <w:rPr>
          <w:rFonts w:ascii="Arial" w:hAnsi="Arial" w:cs="Arial"/>
          <w:sz w:val="20"/>
          <w:szCs w:val="20"/>
        </w:rPr>
        <w:t xml:space="preserve"> and 511 complete applications. Nuñez shared an overview of how the scholarship drive operates and explained how members might volunteer and read scholarships. </w:t>
      </w:r>
    </w:p>
    <w:p w14:paraId="4A43DDCA" w14:textId="1C6988BD" w:rsidR="00AF50C7" w:rsidRDefault="00AF50C7" w:rsidP="00AF50C7">
      <w:pPr>
        <w:pStyle w:val="ListParagraph"/>
        <w:numPr>
          <w:ilvl w:val="1"/>
          <w:numId w:val="1"/>
        </w:numPr>
        <w:spacing w:after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VP Operations – </w:t>
      </w:r>
      <w:r w:rsidR="009618E9">
        <w:rPr>
          <w:rFonts w:ascii="Arial" w:hAnsi="Arial" w:cs="Arial"/>
          <w:sz w:val="20"/>
          <w:szCs w:val="20"/>
        </w:rPr>
        <w:t>Don Brown</w:t>
      </w:r>
      <w:r w:rsidR="00837B3B">
        <w:rPr>
          <w:rFonts w:ascii="Arial" w:hAnsi="Arial" w:cs="Arial"/>
          <w:sz w:val="20"/>
          <w:szCs w:val="20"/>
        </w:rPr>
        <w:t xml:space="preserve"> –</w:t>
      </w:r>
      <w:r w:rsidR="00FF7B9D">
        <w:rPr>
          <w:rFonts w:ascii="Arial" w:hAnsi="Arial" w:cs="Arial"/>
          <w:sz w:val="20"/>
          <w:szCs w:val="20"/>
        </w:rPr>
        <w:t xml:space="preserve"> </w:t>
      </w:r>
      <w:r w:rsidR="00EB172D">
        <w:rPr>
          <w:rFonts w:ascii="Arial" w:hAnsi="Arial" w:cs="Arial"/>
          <w:sz w:val="20"/>
          <w:szCs w:val="20"/>
        </w:rPr>
        <w:t>No report</w:t>
      </w:r>
      <w:r w:rsidR="00FF7B9D">
        <w:rPr>
          <w:rFonts w:ascii="Arial" w:hAnsi="Arial" w:cs="Arial"/>
          <w:sz w:val="20"/>
          <w:szCs w:val="20"/>
        </w:rPr>
        <w:t>.</w:t>
      </w:r>
      <w:r w:rsidR="00866B4E">
        <w:rPr>
          <w:rFonts w:ascii="Arial" w:hAnsi="Arial" w:cs="Arial"/>
          <w:sz w:val="20"/>
          <w:szCs w:val="20"/>
        </w:rPr>
        <w:t xml:space="preserve"> </w:t>
      </w:r>
    </w:p>
    <w:p w14:paraId="28A060A8" w14:textId="28DD20AC" w:rsidR="00947DE5" w:rsidRDefault="00AF50C7" w:rsidP="00801188">
      <w:pPr>
        <w:pStyle w:val="ListParagraph"/>
        <w:numPr>
          <w:ilvl w:val="1"/>
          <w:numId w:val="1"/>
        </w:numPr>
        <w:spacing w:after="0"/>
        <w:rPr>
          <w:rFonts w:ascii="Arial" w:hAnsi="Arial" w:cs="Arial"/>
          <w:sz w:val="20"/>
          <w:szCs w:val="20"/>
        </w:rPr>
      </w:pPr>
      <w:r w:rsidRPr="00947DE5">
        <w:rPr>
          <w:rFonts w:ascii="Arial" w:hAnsi="Arial" w:cs="Arial"/>
          <w:sz w:val="20"/>
          <w:szCs w:val="20"/>
        </w:rPr>
        <w:t xml:space="preserve">Treasurer – </w:t>
      </w:r>
      <w:r w:rsidR="009618E9">
        <w:rPr>
          <w:rFonts w:ascii="Arial" w:hAnsi="Arial" w:cs="Arial"/>
          <w:sz w:val="20"/>
          <w:szCs w:val="20"/>
        </w:rPr>
        <w:t>Kirk Riding</w:t>
      </w:r>
      <w:r w:rsidR="002F5253">
        <w:rPr>
          <w:rFonts w:ascii="Arial" w:hAnsi="Arial" w:cs="Arial"/>
          <w:sz w:val="20"/>
          <w:szCs w:val="20"/>
        </w:rPr>
        <w:t xml:space="preserve"> – </w:t>
      </w:r>
      <w:r w:rsidR="00120E7A">
        <w:rPr>
          <w:rFonts w:ascii="Arial" w:hAnsi="Arial" w:cs="Arial"/>
          <w:sz w:val="20"/>
          <w:szCs w:val="20"/>
        </w:rPr>
        <w:t>No report.</w:t>
      </w:r>
    </w:p>
    <w:p w14:paraId="2BA8D171" w14:textId="62CB585F" w:rsidR="00F70CD7" w:rsidRPr="00947DE5" w:rsidRDefault="00AF50C7" w:rsidP="00801188">
      <w:pPr>
        <w:pStyle w:val="ListParagraph"/>
        <w:numPr>
          <w:ilvl w:val="1"/>
          <w:numId w:val="1"/>
        </w:numPr>
        <w:spacing w:after="0"/>
        <w:rPr>
          <w:rFonts w:ascii="Arial" w:hAnsi="Arial" w:cs="Arial"/>
          <w:sz w:val="20"/>
          <w:szCs w:val="20"/>
        </w:rPr>
      </w:pPr>
      <w:r w:rsidRPr="00947DE5">
        <w:rPr>
          <w:rFonts w:ascii="Arial" w:hAnsi="Arial" w:cs="Arial"/>
          <w:sz w:val="20"/>
          <w:szCs w:val="20"/>
        </w:rPr>
        <w:t xml:space="preserve">Past President – </w:t>
      </w:r>
      <w:r w:rsidR="00170222">
        <w:rPr>
          <w:rFonts w:ascii="Arial" w:hAnsi="Arial" w:cs="Arial"/>
          <w:sz w:val="20"/>
          <w:szCs w:val="20"/>
        </w:rPr>
        <w:t xml:space="preserve">Shannon </w:t>
      </w:r>
      <w:proofErr w:type="spellStart"/>
      <w:r w:rsidR="00170222">
        <w:rPr>
          <w:rFonts w:ascii="Arial" w:hAnsi="Arial" w:cs="Arial"/>
          <w:sz w:val="20"/>
          <w:szCs w:val="20"/>
        </w:rPr>
        <w:t>Shannon</w:t>
      </w:r>
      <w:proofErr w:type="spellEnd"/>
      <w:r w:rsidR="00EE1010" w:rsidRPr="00947DE5">
        <w:rPr>
          <w:rFonts w:ascii="Arial" w:hAnsi="Arial" w:cs="Arial"/>
          <w:sz w:val="20"/>
          <w:szCs w:val="20"/>
        </w:rPr>
        <w:t xml:space="preserve"> –</w:t>
      </w:r>
      <w:r w:rsidR="00FC3E31">
        <w:rPr>
          <w:rFonts w:ascii="Arial" w:hAnsi="Arial" w:cs="Arial"/>
          <w:sz w:val="20"/>
          <w:szCs w:val="20"/>
        </w:rPr>
        <w:t xml:space="preserve"> </w:t>
      </w:r>
      <w:r w:rsidR="00EB172D">
        <w:rPr>
          <w:rFonts w:ascii="Arial" w:hAnsi="Arial" w:cs="Arial"/>
          <w:sz w:val="20"/>
          <w:szCs w:val="20"/>
        </w:rPr>
        <w:t>No report</w:t>
      </w:r>
      <w:r w:rsidR="00170222">
        <w:rPr>
          <w:rFonts w:ascii="Arial" w:hAnsi="Arial" w:cs="Arial"/>
          <w:sz w:val="20"/>
          <w:szCs w:val="20"/>
        </w:rPr>
        <w:t>.</w:t>
      </w:r>
      <w:r w:rsidR="007F2A0D" w:rsidRPr="00947DE5">
        <w:rPr>
          <w:rFonts w:ascii="Arial" w:hAnsi="Arial" w:cs="Arial"/>
          <w:sz w:val="20"/>
          <w:szCs w:val="20"/>
        </w:rPr>
        <w:t xml:space="preserve"> </w:t>
      </w:r>
    </w:p>
    <w:p w14:paraId="0677AFAD" w14:textId="77777777" w:rsidR="00901344" w:rsidRPr="00901344" w:rsidRDefault="00901344" w:rsidP="00942EAB">
      <w:pPr>
        <w:pStyle w:val="ListParagraph"/>
        <w:spacing w:after="0" w:line="300" w:lineRule="auto"/>
        <w:ind w:left="1440"/>
        <w:rPr>
          <w:rFonts w:ascii="Arial" w:hAnsi="Arial" w:cs="Arial"/>
          <w:sz w:val="20"/>
          <w:szCs w:val="20"/>
        </w:rPr>
      </w:pPr>
    </w:p>
    <w:p w14:paraId="389B283C" w14:textId="2591C34A" w:rsidR="00F1057E" w:rsidRPr="00F70CD7" w:rsidRDefault="00A02CA7" w:rsidP="00942EAB">
      <w:pPr>
        <w:pStyle w:val="ListParagraph"/>
        <w:numPr>
          <w:ilvl w:val="0"/>
          <w:numId w:val="1"/>
        </w:numPr>
        <w:spacing w:after="0" w:line="300" w:lineRule="auto"/>
        <w:rPr>
          <w:rFonts w:ascii="Arial" w:hAnsi="Arial" w:cs="Arial"/>
          <w:sz w:val="20"/>
          <w:szCs w:val="20"/>
        </w:rPr>
      </w:pPr>
      <w:r w:rsidRPr="00F70CD7">
        <w:rPr>
          <w:rFonts w:ascii="Arial" w:hAnsi="Arial" w:cs="Arial"/>
          <w:b/>
          <w:sz w:val="20"/>
          <w:szCs w:val="20"/>
        </w:rPr>
        <w:t>Comments</w:t>
      </w:r>
      <w:r w:rsidR="00730914" w:rsidRPr="00F70CD7">
        <w:rPr>
          <w:rFonts w:ascii="Arial" w:hAnsi="Arial" w:cs="Arial"/>
          <w:b/>
          <w:sz w:val="20"/>
          <w:szCs w:val="20"/>
        </w:rPr>
        <w:t>:</w:t>
      </w:r>
      <w:r w:rsidR="001547FE" w:rsidRPr="00F70CD7">
        <w:rPr>
          <w:rFonts w:ascii="Arial" w:hAnsi="Arial" w:cs="Arial"/>
          <w:b/>
          <w:sz w:val="20"/>
          <w:szCs w:val="20"/>
        </w:rPr>
        <w:t xml:space="preserve"> </w:t>
      </w:r>
      <w:r w:rsidR="00C65F0F" w:rsidRPr="00F70CD7">
        <w:rPr>
          <w:rFonts w:ascii="Arial" w:hAnsi="Arial" w:cs="Arial"/>
          <w:b/>
          <w:sz w:val="20"/>
          <w:szCs w:val="20"/>
        </w:rPr>
        <w:t xml:space="preserve">Superintendent / President </w:t>
      </w:r>
      <w:r w:rsidR="00947DE5">
        <w:rPr>
          <w:rFonts w:ascii="Arial" w:hAnsi="Arial" w:cs="Arial"/>
          <w:b/>
          <w:sz w:val="20"/>
          <w:szCs w:val="20"/>
        </w:rPr>
        <w:t>–</w:t>
      </w:r>
      <w:r w:rsidR="00DD686F">
        <w:rPr>
          <w:rFonts w:ascii="Arial" w:hAnsi="Arial" w:cs="Arial"/>
          <w:b/>
          <w:sz w:val="20"/>
          <w:szCs w:val="20"/>
        </w:rPr>
        <w:t xml:space="preserve"> </w:t>
      </w:r>
      <w:r w:rsidR="00120E7A">
        <w:rPr>
          <w:rFonts w:ascii="Arial" w:hAnsi="Arial" w:cs="Arial"/>
          <w:sz w:val="20"/>
          <w:szCs w:val="20"/>
        </w:rPr>
        <w:t xml:space="preserve">Walden shared that the College has grown by 21.4% regarding enrollment—showing an increase compared to pre-pandemic enrollment. The contract resolutions with the Unions are ending with CSEA and the Part-Time Union. </w:t>
      </w:r>
      <w:r w:rsidR="00156638" w:rsidRPr="00156638">
        <w:rPr>
          <w:rFonts w:ascii="Arial" w:hAnsi="Arial" w:cs="Arial"/>
          <w:b/>
          <w:bCs/>
          <w:sz w:val="20"/>
          <w:szCs w:val="20"/>
        </w:rPr>
        <w:t>ASB Represen</w:t>
      </w:r>
      <w:r w:rsidR="00C65F0F" w:rsidRPr="00156638">
        <w:rPr>
          <w:rFonts w:ascii="Arial" w:hAnsi="Arial" w:cs="Arial"/>
          <w:b/>
          <w:bCs/>
          <w:sz w:val="20"/>
          <w:szCs w:val="20"/>
        </w:rPr>
        <w:t>tative</w:t>
      </w:r>
      <w:r w:rsidR="00C65F0F" w:rsidRPr="00F70CD7">
        <w:rPr>
          <w:rFonts w:ascii="Arial" w:hAnsi="Arial" w:cs="Arial"/>
          <w:sz w:val="20"/>
          <w:szCs w:val="20"/>
        </w:rPr>
        <w:t xml:space="preserve"> </w:t>
      </w:r>
      <w:r w:rsidR="00DC69D8">
        <w:rPr>
          <w:rFonts w:ascii="Arial" w:hAnsi="Arial" w:cs="Arial"/>
          <w:sz w:val="20"/>
          <w:szCs w:val="20"/>
        </w:rPr>
        <w:t>–</w:t>
      </w:r>
      <w:r w:rsidR="00C65F0F" w:rsidRPr="00F70CD7">
        <w:rPr>
          <w:rFonts w:ascii="Arial" w:hAnsi="Arial" w:cs="Arial"/>
          <w:sz w:val="20"/>
          <w:szCs w:val="20"/>
        </w:rPr>
        <w:t xml:space="preserve"> </w:t>
      </w:r>
      <w:r w:rsidR="00760A6B">
        <w:rPr>
          <w:rFonts w:ascii="Arial" w:hAnsi="Arial" w:cs="Arial"/>
          <w:sz w:val="20"/>
          <w:szCs w:val="20"/>
        </w:rPr>
        <w:t xml:space="preserve">Glendinning </w:t>
      </w:r>
      <w:r w:rsidR="00120E7A">
        <w:rPr>
          <w:rFonts w:ascii="Arial" w:hAnsi="Arial" w:cs="Arial"/>
          <w:sz w:val="20"/>
          <w:szCs w:val="20"/>
        </w:rPr>
        <w:t>shared the news on MUN’s Washington trip</w:t>
      </w:r>
      <w:r w:rsidR="00B6205B">
        <w:rPr>
          <w:rFonts w:ascii="Arial" w:hAnsi="Arial" w:cs="Arial"/>
          <w:sz w:val="20"/>
          <w:szCs w:val="20"/>
        </w:rPr>
        <w:t>.</w:t>
      </w:r>
      <w:r w:rsidR="0098162A">
        <w:rPr>
          <w:rFonts w:ascii="Arial" w:hAnsi="Arial" w:cs="Arial"/>
          <w:sz w:val="20"/>
          <w:szCs w:val="20"/>
        </w:rPr>
        <w:t xml:space="preserve"> </w:t>
      </w:r>
      <w:r w:rsidR="00C65F0F" w:rsidRPr="00F70CD7">
        <w:rPr>
          <w:rFonts w:ascii="Arial" w:hAnsi="Arial" w:cs="Arial"/>
          <w:b/>
          <w:sz w:val="20"/>
          <w:szCs w:val="20"/>
        </w:rPr>
        <w:t>President</w:t>
      </w:r>
      <w:r w:rsidR="00C65F0F" w:rsidRPr="00F70CD7">
        <w:rPr>
          <w:rFonts w:ascii="Arial" w:hAnsi="Arial" w:cs="Arial"/>
          <w:sz w:val="20"/>
          <w:szCs w:val="20"/>
        </w:rPr>
        <w:t xml:space="preserve"> </w:t>
      </w:r>
      <w:r w:rsidR="00B15F77" w:rsidRPr="00F70CD7">
        <w:rPr>
          <w:rFonts w:ascii="Arial" w:hAnsi="Arial" w:cs="Arial"/>
          <w:sz w:val="20"/>
          <w:szCs w:val="20"/>
        </w:rPr>
        <w:t>–</w:t>
      </w:r>
      <w:r w:rsidR="00FD16A2">
        <w:rPr>
          <w:rFonts w:ascii="Arial" w:hAnsi="Arial" w:cs="Arial"/>
          <w:sz w:val="20"/>
          <w:szCs w:val="20"/>
        </w:rPr>
        <w:t xml:space="preserve"> </w:t>
      </w:r>
      <w:r w:rsidR="00760A6B">
        <w:rPr>
          <w:rFonts w:ascii="Arial" w:hAnsi="Arial" w:cs="Arial"/>
          <w:sz w:val="20"/>
          <w:szCs w:val="20"/>
        </w:rPr>
        <w:t>Hunter</w:t>
      </w:r>
      <w:r w:rsidR="00120E7A">
        <w:rPr>
          <w:rFonts w:ascii="Arial" w:hAnsi="Arial" w:cs="Arial"/>
          <w:sz w:val="20"/>
          <w:szCs w:val="20"/>
        </w:rPr>
        <w:t xml:space="preserve"> received Board Member, Peter Allan’s, letter of resignation and recognized Allan for his tireless commitment to the College and the Foundation</w:t>
      </w:r>
      <w:r w:rsidR="00842008">
        <w:rPr>
          <w:rFonts w:ascii="Arial" w:hAnsi="Arial" w:cs="Arial"/>
          <w:sz w:val="20"/>
          <w:szCs w:val="20"/>
        </w:rPr>
        <w:t>.</w:t>
      </w:r>
      <w:r w:rsidR="000C2731">
        <w:rPr>
          <w:rFonts w:ascii="Arial" w:hAnsi="Arial" w:cs="Arial"/>
          <w:sz w:val="20"/>
          <w:szCs w:val="20"/>
        </w:rPr>
        <w:t xml:space="preserve"> </w:t>
      </w:r>
      <w:r w:rsidR="000C3742" w:rsidRPr="000C3742">
        <w:rPr>
          <w:rFonts w:ascii="Arial" w:hAnsi="Arial" w:cs="Arial"/>
          <w:b/>
          <w:sz w:val="20"/>
          <w:szCs w:val="20"/>
        </w:rPr>
        <w:t>Board –</w:t>
      </w:r>
      <w:r w:rsidR="000C3742">
        <w:rPr>
          <w:rFonts w:ascii="Arial" w:hAnsi="Arial" w:cs="Arial"/>
          <w:sz w:val="20"/>
          <w:szCs w:val="20"/>
        </w:rPr>
        <w:t xml:space="preserve"> </w:t>
      </w:r>
      <w:r w:rsidR="00483EFF">
        <w:rPr>
          <w:rFonts w:ascii="Arial" w:hAnsi="Arial" w:cs="Arial"/>
          <w:sz w:val="20"/>
          <w:szCs w:val="20"/>
        </w:rPr>
        <w:t>Armstrong shared thanks for Allan’s support</w:t>
      </w:r>
      <w:r w:rsidR="000C3742">
        <w:rPr>
          <w:rFonts w:ascii="Arial" w:hAnsi="Arial" w:cs="Arial"/>
          <w:sz w:val="20"/>
          <w:szCs w:val="20"/>
        </w:rPr>
        <w:t>.</w:t>
      </w:r>
      <w:r w:rsidR="00483EFF">
        <w:rPr>
          <w:rFonts w:ascii="Arial" w:hAnsi="Arial" w:cs="Arial"/>
          <w:sz w:val="20"/>
          <w:szCs w:val="20"/>
        </w:rPr>
        <w:t xml:space="preserve"> Walden reminded that the Foundation is required to add ‘Public Comments’ to the agenda as all meetings will be public moving forward.</w:t>
      </w:r>
      <w:r w:rsidR="000C3742">
        <w:rPr>
          <w:rFonts w:ascii="Arial" w:hAnsi="Arial" w:cs="Arial"/>
          <w:sz w:val="20"/>
          <w:szCs w:val="20"/>
        </w:rPr>
        <w:t xml:space="preserve"> </w:t>
      </w:r>
      <w:r w:rsidR="00153CF2" w:rsidRPr="00F70CD7">
        <w:rPr>
          <w:rFonts w:ascii="Arial" w:hAnsi="Arial" w:cs="Arial"/>
          <w:b/>
          <w:sz w:val="20"/>
          <w:szCs w:val="20"/>
        </w:rPr>
        <w:t>Executive Director</w:t>
      </w:r>
      <w:r w:rsidR="00153CF2" w:rsidRPr="00F70CD7">
        <w:rPr>
          <w:rFonts w:ascii="Arial" w:hAnsi="Arial" w:cs="Arial"/>
          <w:sz w:val="20"/>
          <w:szCs w:val="20"/>
        </w:rPr>
        <w:t xml:space="preserve"> – </w:t>
      </w:r>
      <w:r w:rsidR="00483EFF">
        <w:rPr>
          <w:rFonts w:ascii="Arial" w:hAnsi="Arial" w:cs="Arial"/>
          <w:sz w:val="20"/>
          <w:szCs w:val="20"/>
        </w:rPr>
        <w:t>no report.</w:t>
      </w:r>
      <w:r w:rsidR="008E3F97">
        <w:rPr>
          <w:rFonts w:ascii="Arial" w:hAnsi="Arial" w:cs="Arial"/>
          <w:sz w:val="20"/>
          <w:szCs w:val="20"/>
        </w:rPr>
        <w:t xml:space="preserve"> </w:t>
      </w:r>
    </w:p>
    <w:p w14:paraId="79FA03C5" w14:textId="77777777" w:rsidR="00AE52D2" w:rsidRPr="00AE52D2" w:rsidRDefault="00AE52D2" w:rsidP="00AE52D2">
      <w:pPr>
        <w:pStyle w:val="ListParagraph"/>
        <w:rPr>
          <w:rFonts w:ascii="Arial" w:hAnsi="Arial" w:cs="Arial"/>
          <w:sz w:val="20"/>
          <w:szCs w:val="20"/>
        </w:rPr>
      </w:pPr>
    </w:p>
    <w:p w14:paraId="05CBE83A" w14:textId="0FAF5805" w:rsidR="00A02CA7" w:rsidRPr="00D85379" w:rsidRDefault="00A02CA7" w:rsidP="00A02CA7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sz w:val="20"/>
          <w:szCs w:val="20"/>
        </w:rPr>
      </w:pPr>
      <w:r w:rsidRPr="00D85379">
        <w:rPr>
          <w:rFonts w:ascii="Arial" w:hAnsi="Arial" w:cs="Arial"/>
          <w:sz w:val="20"/>
          <w:szCs w:val="20"/>
        </w:rPr>
        <w:t xml:space="preserve">The meeting adjourned at </w:t>
      </w:r>
      <w:r w:rsidR="008E3F97">
        <w:rPr>
          <w:rFonts w:ascii="Arial" w:hAnsi="Arial" w:cs="Arial"/>
          <w:sz w:val="20"/>
          <w:szCs w:val="20"/>
        </w:rPr>
        <w:t>12</w:t>
      </w:r>
      <w:r w:rsidR="00E31671">
        <w:rPr>
          <w:rFonts w:ascii="Arial" w:hAnsi="Arial" w:cs="Arial"/>
          <w:sz w:val="20"/>
          <w:szCs w:val="20"/>
        </w:rPr>
        <w:t>:</w:t>
      </w:r>
      <w:r w:rsidR="00483EFF">
        <w:rPr>
          <w:rFonts w:ascii="Arial" w:hAnsi="Arial" w:cs="Arial"/>
          <w:sz w:val="20"/>
          <w:szCs w:val="20"/>
        </w:rPr>
        <w:t>46</w:t>
      </w:r>
      <w:r w:rsidR="00196214">
        <w:rPr>
          <w:rFonts w:ascii="Arial" w:hAnsi="Arial" w:cs="Arial"/>
          <w:sz w:val="20"/>
          <w:szCs w:val="20"/>
        </w:rPr>
        <w:t xml:space="preserve"> p</w:t>
      </w:r>
      <w:r w:rsidR="00B71351">
        <w:rPr>
          <w:rFonts w:ascii="Arial" w:hAnsi="Arial" w:cs="Arial"/>
          <w:sz w:val="20"/>
          <w:szCs w:val="20"/>
        </w:rPr>
        <w:t>.m.</w:t>
      </w:r>
      <w:r w:rsidR="00281790">
        <w:rPr>
          <w:rFonts w:ascii="Arial" w:hAnsi="Arial" w:cs="Arial"/>
          <w:sz w:val="20"/>
          <w:szCs w:val="20"/>
        </w:rPr>
        <w:t xml:space="preserve"> MSC (</w:t>
      </w:r>
      <w:r w:rsidR="00483EFF">
        <w:rPr>
          <w:rFonts w:ascii="Arial" w:hAnsi="Arial" w:cs="Arial"/>
          <w:sz w:val="20"/>
          <w:szCs w:val="20"/>
        </w:rPr>
        <w:t>Allan</w:t>
      </w:r>
      <w:r w:rsidR="008E3F97">
        <w:rPr>
          <w:rFonts w:ascii="Arial" w:hAnsi="Arial" w:cs="Arial"/>
          <w:sz w:val="20"/>
          <w:szCs w:val="20"/>
        </w:rPr>
        <w:t xml:space="preserve"> / </w:t>
      </w:r>
      <w:r w:rsidR="00483EFF">
        <w:rPr>
          <w:rFonts w:ascii="Arial" w:hAnsi="Arial" w:cs="Arial"/>
          <w:sz w:val="20"/>
          <w:szCs w:val="20"/>
        </w:rPr>
        <w:t>Armstrong</w:t>
      </w:r>
      <w:r w:rsidR="00281790">
        <w:rPr>
          <w:rFonts w:ascii="Arial" w:hAnsi="Arial" w:cs="Arial"/>
          <w:sz w:val="20"/>
          <w:szCs w:val="20"/>
        </w:rPr>
        <w:t>).</w:t>
      </w:r>
    </w:p>
    <w:sectPr w:rsidR="00A02CA7" w:rsidRPr="00D85379" w:rsidSect="00AE5940">
      <w:pgSz w:w="12240" w:h="15840"/>
      <w:pgMar w:top="990" w:right="1440" w:bottom="126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1228B4"/>
    <w:multiLevelType w:val="hybridMultilevel"/>
    <w:tmpl w:val="81D8D10C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60A50AA"/>
    <w:multiLevelType w:val="hybridMultilevel"/>
    <w:tmpl w:val="898C49AC"/>
    <w:lvl w:ilvl="0" w:tplc="5532E698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7149AB"/>
    <w:multiLevelType w:val="hybridMultilevel"/>
    <w:tmpl w:val="A7FCF5CA"/>
    <w:lvl w:ilvl="0" w:tplc="E0DCE2AE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AB716F5"/>
    <w:multiLevelType w:val="hybridMultilevel"/>
    <w:tmpl w:val="E0720146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32117F38"/>
    <w:multiLevelType w:val="hybridMultilevel"/>
    <w:tmpl w:val="CB02A95C"/>
    <w:lvl w:ilvl="0" w:tplc="06BC999A">
      <w:start w:val="1"/>
      <w:numFmt w:val="upperRoman"/>
      <w:lvlText w:val="%1."/>
      <w:lvlJc w:val="left"/>
      <w:pPr>
        <w:ind w:left="1080" w:hanging="72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3130BB"/>
    <w:multiLevelType w:val="hybridMultilevel"/>
    <w:tmpl w:val="570A9F2E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4B3F7E15"/>
    <w:multiLevelType w:val="hybridMultilevel"/>
    <w:tmpl w:val="9DA06BEC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65CE66BC"/>
    <w:multiLevelType w:val="hybridMultilevel"/>
    <w:tmpl w:val="32148CDC"/>
    <w:lvl w:ilvl="0" w:tplc="87F0A138">
      <w:start w:val="1"/>
      <w:numFmt w:val="lowerLetter"/>
      <w:lvlText w:val="%1."/>
      <w:lvlJc w:val="left"/>
      <w:pPr>
        <w:ind w:left="216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8" w15:restartNumberingAfterBreak="0">
    <w:nsid w:val="671E383F"/>
    <w:multiLevelType w:val="hybridMultilevel"/>
    <w:tmpl w:val="F1B201A4"/>
    <w:lvl w:ilvl="0" w:tplc="06BC999A">
      <w:start w:val="1"/>
      <w:numFmt w:val="upperRoman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B0C433E"/>
    <w:multiLevelType w:val="hybridMultilevel"/>
    <w:tmpl w:val="CD8AE0E8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0" w15:restartNumberingAfterBreak="0">
    <w:nsid w:val="7C552659"/>
    <w:multiLevelType w:val="hybridMultilevel"/>
    <w:tmpl w:val="62D4D352"/>
    <w:lvl w:ilvl="0" w:tplc="06BC999A">
      <w:start w:val="1"/>
      <w:numFmt w:val="upperRoman"/>
      <w:lvlText w:val="%1."/>
      <w:lvlJc w:val="left"/>
      <w:pPr>
        <w:ind w:left="1080" w:hanging="720"/>
      </w:pPr>
      <w:rPr>
        <w:rFonts w:hint="default"/>
        <w:b w:val="0"/>
      </w:rPr>
    </w:lvl>
    <w:lvl w:ilvl="1" w:tplc="87F0A138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CE700CF"/>
    <w:multiLevelType w:val="hybridMultilevel"/>
    <w:tmpl w:val="A8A8BD40"/>
    <w:lvl w:ilvl="0" w:tplc="B7D04294">
      <w:start w:val="1"/>
      <w:numFmt w:val="lowerLetter"/>
      <w:lvlText w:val="%1."/>
      <w:lvlJc w:val="left"/>
      <w:pPr>
        <w:ind w:left="216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10"/>
  </w:num>
  <w:num w:numId="2">
    <w:abstractNumId w:val="2"/>
  </w:num>
  <w:num w:numId="3">
    <w:abstractNumId w:val="5"/>
  </w:num>
  <w:num w:numId="4">
    <w:abstractNumId w:val="0"/>
  </w:num>
  <w:num w:numId="5">
    <w:abstractNumId w:val="11"/>
  </w:num>
  <w:num w:numId="6">
    <w:abstractNumId w:val="9"/>
  </w:num>
  <w:num w:numId="7">
    <w:abstractNumId w:val="7"/>
  </w:num>
  <w:num w:numId="8">
    <w:abstractNumId w:val="3"/>
  </w:num>
  <w:num w:numId="9">
    <w:abstractNumId w:val="6"/>
  </w:num>
  <w:num w:numId="10">
    <w:abstractNumId w:val="1"/>
  </w:num>
  <w:num w:numId="11">
    <w:abstractNumId w:val="4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zMjY1szA0szAwNjBT0lEKTi0uzszPAykwrgUAbg9QRSwAAAA="/>
  </w:docVars>
  <w:rsids>
    <w:rsidRoot w:val="002A40E1"/>
    <w:rsid w:val="0000092E"/>
    <w:rsid w:val="000029FC"/>
    <w:rsid w:val="00004D98"/>
    <w:rsid w:val="00007B2D"/>
    <w:rsid w:val="0001077C"/>
    <w:rsid w:val="0001122B"/>
    <w:rsid w:val="00012487"/>
    <w:rsid w:val="00012DE9"/>
    <w:rsid w:val="00014FEF"/>
    <w:rsid w:val="00014FF5"/>
    <w:rsid w:val="000165AC"/>
    <w:rsid w:val="00017F51"/>
    <w:rsid w:val="000237B1"/>
    <w:rsid w:val="000246AF"/>
    <w:rsid w:val="0002543B"/>
    <w:rsid w:val="0002636F"/>
    <w:rsid w:val="00032CAE"/>
    <w:rsid w:val="0003307B"/>
    <w:rsid w:val="000339F4"/>
    <w:rsid w:val="00033EB1"/>
    <w:rsid w:val="00035767"/>
    <w:rsid w:val="00035997"/>
    <w:rsid w:val="00036DDD"/>
    <w:rsid w:val="00037E24"/>
    <w:rsid w:val="0004050E"/>
    <w:rsid w:val="00040BBA"/>
    <w:rsid w:val="00041736"/>
    <w:rsid w:val="0004323B"/>
    <w:rsid w:val="00045753"/>
    <w:rsid w:val="000466A2"/>
    <w:rsid w:val="00052BC7"/>
    <w:rsid w:val="000629CA"/>
    <w:rsid w:val="00063A40"/>
    <w:rsid w:val="00064A09"/>
    <w:rsid w:val="00067C0B"/>
    <w:rsid w:val="0007070F"/>
    <w:rsid w:val="000707DC"/>
    <w:rsid w:val="0007379F"/>
    <w:rsid w:val="00077602"/>
    <w:rsid w:val="00077A14"/>
    <w:rsid w:val="0008086A"/>
    <w:rsid w:val="00081D0A"/>
    <w:rsid w:val="00083B2D"/>
    <w:rsid w:val="000857C8"/>
    <w:rsid w:val="000861D6"/>
    <w:rsid w:val="00086636"/>
    <w:rsid w:val="00090626"/>
    <w:rsid w:val="00090B5C"/>
    <w:rsid w:val="00095B5F"/>
    <w:rsid w:val="00096A6F"/>
    <w:rsid w:val="000A0128"/>
    <w:rsid w:val="000A105E"/>
    <w:rsid w:val="000A2841"/>
    <w:rsid w:val="000B01B8"/>
    <w:rsid w:val="000B0D62"/>
    <w:rsid w:val="000B1EC3"/>
    <w:rsid w:val="000B1EC5"/>
    <w:rsid w:val="000B3FC8"/>
    <w:rsid w:val="000B4A4B"/>
    <w:rsid w:val="000B54CF"/>
    <w:rsid w:val="000B7A03"/>
    <w:rsid w:val="000C2731"/>
    <w:rsid w:val="000C31B6"/>
    <w:rsid w:val="000C3742"/>
    <w:rsid w:val="000C43C8"/>
    <w:rsid w:val="000C75D5"/>
    <w:rsid w:val="000D10D5"/>
    <w:rsid w:val="000D173F"/>
    <w:rsid w:val="000D2212"/>
    <w:rsid w:val="000D39E9"/>
    <w:rsid w:val="000D73D2"/>
    <w:rsid w:val="000E025A"/>
    <w:rsid w:val="000E0F82"/>
    <w:rsid w:val="000E2AB8"/>
    <w:rsid w:val="000E4B11"/>
    <w:rsid w:val="000E512A"/>
    <w:rsid w:val="000E5951"/>
    <w:rsid w:val="000E78CF"/>
    <w:rsid w:val="000F36D4"/>
    <w:rsid w:val="000F4D37"/>
    <w:rsid w:val="000F6436"/>
    <w:rsid w:val="000F6B65"/>
    <w:rsid w:val="000F7B71"/>
    <w:rsid w:val="00101862"/>
    <w:rsid w:val="00103C2E"/>
    <w:rsid w:val="00104BDC"/>
    <w:rsid w:val="0010668D"/>
    <w:rsid w:val="00111401"/>
    <w:rsid w:val="00112090"/>
    <w:rsid w:val="0011272E"/>
    <w:rsid w:val="00114C53"/>
    <w:rsid w:val="00116292"/>
    <w:rsid w:val="00117961"/>
    <w:rsid w:val="00120E7A"/>
    <w:rsid w:val="00127C37"/>
    <w:rsid w:val="0013004D"/>
    <w:rsid w:val="0013021B"/>
    <w:rsid w:val="0013644F"/>
    <w:rsid w:val="00140993"/>
    <w:rsid w:val="00143069"/>
    <w:rsid w:val="0014311A"/>
    <w:rsid w:val="00143591"/>
    <w:rsid w:val="00143AC7"/>
    <w:rsid w:val="00143F61"/>
    <w:rsid w:val="00144DB2"/>
    <w:rsid w:val="00144EF2"/>
    <w:rsid w:val="00145C45"/>
    <w:rsid w:val="00145ED8"/>
    <w:rsid w:val="0014615C"/>
    <w:rsid w:val="0014781B"/>
    <w:rsid w:val="00147F4C"/>
    <w:rsid w:val="00151AA9"/>
    <w:rsid w:val="00153CF2"/>
    <w:rsid w:val="001547FE"/>
    <w:rsid w:val="001548B9"/>
    <w:rsid w:val="00155485"/>
    <w:rsid w:val="0015567F"/>
    <w:rsid w:val="00156638"/>
    <w:rsid w:val="00156F75"/>
    <w:rsid w:val="00163411"/>
    <w:rsid w:val="001636CE"/>
    <w:rsid w:val="001641D5"/>
    <w:rsid w:val="0016798A"/>
    <w:rsid w:val="00167FD4"/>
    <w:rsid w:val="00170222"/>
    <w:rsid w:val="00174873"/>
    <w:rsid w:val="00174AA8"/>
    <w:rsid w:val="00174AD5"/>
    <w:rsid w:val="00181EC3"/>
    <w:rsid w:val="001830B0"/>
    <w:rsid w:val="001832A0"/>
    <w:rsid w:val="00183979"/>
    <w:rsid w:val="00184E72"/>
    <w:rsid w:val="00185BEB"/>
    <w:rsid w:val="00186126"/>
    <w:rsid w:val="00190574"/>
    <w:rsid w:val="00190D24"/>
    <w:rsid w:val="00190D73"/>
    <w:rsid w:val="00191705"/>
    <w:rsid w:val="00192705"/>
    <w:rsid w:val="00193CEF"/>
    <w:rsid w:val="00194A6E"/>
    <w:rsid w:val="00196214"/>
    <w:rsid w:val="00197F06"/>
    <w:rsid w:val="001A2CFE"/>
    <w:rsid w:val="001A3107"/>
    <w:rsid w:val="001A424E"/>
    <w:rsid w:val="001A5982"/>
    <w:rsid w:val="001A7372"/>
    <w:rsid w:val="001B100F"/>
    <w:rsid w:val="001B3403"/>
    <w:rsid w:val="001B4A82"/>
    <w:rsid w:val="001B4DD7"/>
    <w:rsid w:val="001B68D5"/>
    <w:rsid w:val="001C2581"/>
    <w:rsid w:val="001C4BA5"/>
    <w:rsid w:val="001C6746"/>
    <w:rsid w:val="001C7048"/>
    <w:rsid w:val="001C78A1"/>
    <w:rsid w:val="001C7B2D"/>
    <w:rsid w:val="001D00FA"/>
    <w:rsid w:val="001D1E03"/>
    <w:rsid w:val="001D3364"/>
    <w:rsid w:val="001D5865"/>
    <w:rsid w:val="001D69A1"/>
    <w:rsid w:val="001D7D4B"/>
    <w:rsid w:val="001D7EB1"/>
    <w:rsid w:val="001E03D2"/>
    <w:rsid w:val="001E06D7"/>
    <w:rsid w:val="001E0BEE"/>
    <w:rsid w:val="001E10B8"/>
    <w:rsid w:val="001E257B"/>
    <w:rsid w:val="001E740D"/>
    <w:rsid w:val="001F0A86"/>
    <w:rsid w:val="001F3A46"/>
    <w:rsid w:val="001F5943"/>
    <w:rsid w:val="00201058"/>
    <w:rsid w:val="00202057"/>
    <w:rsid w:val="0020242A"/>
    <w:rsid w:val="0020321A"/>
    <w:rsid w:val="00203B75"/>
    <w:rsid w:val="00203CB6"/>
    <w:rsid w:val="00205E87"/>
    <w:rsid w:val="002061F3"/>
    <w:rsid w:val="002072DE"/>
    <w:rsid w:val="002113CC"/>
    <w:rsid w:val="00216BD8"/>
    <w:rsid w:val="00216CE6"/>
    <w:rsid w:val="00221BB7"/>
    <w:rsid w:val="0022385D"/>
    <w:rsid w:val="00225A7F"/>
    <w:rsid w:val="00227902"/>
    <w:rsid w:val="00227E16"/>
    <w:rsid w:val="00230441"/>
    <w:rsid w:val="00231B17"/>
    <w:rsid w:val="0023280A"/>
    <w:rsid w:val="00232E1A"/>
    <w:rsid w:val="002332D2"/>
    <w:rsid w:val="00234A55"/>
    <w:rsid w:val="0023644C"/>
    <w:rsid w:val="00236DE3"/>
    <w:rsid w:val="00237294"/>
    <w:rsid w:val="00237F3E"/>
    <w:rsid w:val="00240E8A"/>
    <w:rsid w:val="002418F0"/>
    <w:rsid w:val="0025164C"/>
    <w:rsid w:val="00254777"/>
    <w:rsid w:val="002574A2"/>
    <w:rsid w:val="00260E01"/>
    <w:rsid w:val="00262898"/>
    <w:rsid w:val="00262D03"/>
    <w:rsid w:val="00266092"/>
    <w:rsid w:val="0026754E"/>
    <w:rsid w:val="002730C7"/>
    <w:rsid w:val="00277310"/>
    <w:rsid w:val="00281790"/>
    <w:rsid w:val="0028217F"/>
    <w:rsid w:val="0028218D"/>
    <w:rsid w:val="002827B4"/>
    <w:rsid w:val="002844BD"/>
    <w:rsid w:val="00284807"/>
    <w:rsid w:val="00284F24"/>
    <w:rsid w:val="00285D1D"/>
    <w:rsid w:val="00290D15"/>
    <w:rsid w:val="002912C0"/>
    <w:rsid w:val="002912D8"/>
    <w:rsid w:val="0029237C"/>
    <w:rsid w:val="002923DE"/>
    <w:rsid w:val="00292A1C"/>
    <w:rsid w:val="00294B6D"/>
    <w:rsid w:val="00296350"/>
    <w:rsid w:val="002965A6"/>
    <w:rsid w:val="00297D91"/>
    <w:rsid w:val="002A091E"/>
    <w:rsid w:val="002A0A9C"/>
    <w:rsid w:val="002A2515"/>
    <w:rsid w:val="002A40E1"/>
    <w:rsid w:val="002A42DF"/>
    <w:rsid w:val="002A4BD4"/>
    <w:rsid w:val="002A5EE0"/>
    <w:rsid w:val="002B0E75"/>
    <w:rsid w:val="002B0F61"/>
    <w:rsid w:val="002B4520"/>
    <w:rsid w:val="002B5403"/>
    <w:rsid w:val="002B5A1C"/>
    <w:rsid w:val="002C186C"/>
    <w:rsid w:val="002C5F7C"/>
    <w:rsid w:val="002C6F4D"/>
    <w:rsid w:val="002C7830"/>
    <w:rsid w:val="002D2C31"/>
    <w:rsid w:val="002D3398"/>
    <w:rsid w:val="002D3815"/>
    <w:rsid w:val="002D795A"/>
    <w:rsid w:val="002E4172"/>
    <w:rsid w:val="002E6F64"/>
    <w:rsid w:val="002F1A4C"/>
    <w:rsid w:val="002F5253"/>
    <w:rsid w:val="002F62EA"/>
    <w:rsid w:val="002F738E"/>
    <w:rsid w:val="002F75D6"/>
    <w:rsid w:val="0030078B"/>
    <w:rsid w:val="00303DA5"/>
    <w:rsid w:val="003049B2"/>
    <w:rsid w:val="00304F6A"/>
    <w:rsid w:val="003071B7"/>
    <w:rsid w:val="00310D9E"/>
    <w:rsid w:val="0032216D"/>
    <w:rsid w:val="003234BA"/>
    <w:rsid w:val="00323635"/>
    <w:rsid w:val="003240FB"/>
    <w:rsid w:val="00325103"/>
    <w:rsid w:val="00330374"/>
    <w:rsid w:val="00331E50"/>
    <w:rsid w:val="0033335D"/>
    <w:rsid w:val="003345BE"/>
    <w:rsid w:val="0033550C"/>
    <w:rsid w:val="0033778B"/>
    <w:rsid w:val="003400A9"/>
    <w:rsid w:val="003418D0"/>
    <w:rsid w:val="00342A51"/>
    <w:rsid w:val="003431A4"/>
    <w:rsid w:val="00343458"/>
    <w:rsid w:val="00344142"/>
    <w:rsid w:val="00344B2D"/>
    <w:rsid w:val="00346EFE"/>
    <w:rsid w:val="003473CE"/>
    <w:rsid w:val="00350406"/>
    <w:rsid w:val="00351B90"/>
    <w:rsid w:val="00352325"/>
    <w:rsid w:val="0035287D"/>
    <w:rsid w:val="00353017"/>
    <w:rsid w:val="003604EB"/>
    <w:rsid w:val="00361B3D"/>
    <w:rsid w:val="00366586"/>
    <w:rsid w:val="00366FF4"/>
    <w:rsid w:val="00367E6F"/>
    <w:rsid w:val="00374817"/>
    <w:rsid w:val="00374F82"/>
    <w:rsid w:val="00380447"/>
    <w:rsid w:val="00381AF7"/>
    <w:rsid w:val="00382B5B"/>
    <w:rsid w:val="003831E7"/>
    <w:rsid w:val="00383596"/>
    <w:rsid w:val="00385FB4"/>
    <w:rsid w:val="00386665"/>
    <w:rsid w:val="00387759"/>
    <w:rsid w:val="00387C14"/>
    <w:rsid w:val="00393EEC"/>
    <w:rsid w:val="003955E4"/>
    <w:rsid w:val="00395CD2"/>
    <w:rsid w:val="00396F42"/>
    <w:rsid w:val="00397DE3"/>
    <w:rsid w:val="003A005C"/>
    <w:rsid w:val="003A22B8"/>
    <w:rsid w:val="003A3084"/>
    <w:rsid w:val="003A3802"/>
    <w:rsid w:val="003A39C5"/>
    <w:rsid w:val="003A50A5"/>
    <w:rsid w:val="003B210F"/>
    <w:rsid w:val="003B4D24"/>
    <w:rsid w:val="003B5A12"/>
    <w:rsid w:val="003C2234"/>
    <w:rsid w:val="003C3DAE"/>
    <w:rsid w:val="003C62C7"/>
    <w:rsid w:val="003D28DE"/>
    <w:rsid w:val="003D4F4A"/>
    <w:rsid w:val="003D5073"/>
    <w:rsid w:val="003D5E0D"/>
    <w:rsid w:val="003D6058"/>
    <w:rsid w:val="003D6077"/>
    <w:rsid w:val="003E4BFF"/>
    <w:rsid w:val="003E6B29"/>
    <w:rsid w:val="003F0A62"/>
    <w:rsid w:val="003F1AB7"/>
    <w:rsid w:val="003F23E7"/>
    <w:rsid w:val="003F5EA9"/>
    <w:rsid w:val="003F6A09"/>
    <w:rsid w:val="003F790E"/>
    <w:rsid w:val="004006A9"/>
    <w:rsid w:val="00400D41"/>
    <w:rsid w:val="00407050"/>
    <w:rsid w:val="004107B3"/>
    <w:rsid w:val="00410989"/>
    <w:rsid w:val="004151EC"/>
    <w:rsid w:val="004200FC"/>
    <w:rsid w:val="00422FC8"/>
    <w:rsid w:val="004237EA"/>
    <w:rsid w:val="00424355"/>
    <w:rsid w:val="004247A7"/>
    <w:rsid w:val="00425612"/>
    <w:rsid w:val="0043104F"/>
    <w:rsid w:val="004314D9"/>
    <w:rsid w:val="004330C8"/>
    <w:rsid w:val="00434301"/>
    <w:rsid w:val="00437243"/>
    <w:rsid w:val="004405A0"/>
    <w:rsid w:val="00441894"/>
    <w:rsid w:val="0044217A"/>
    <w:rsid w:val="0044233B"/>
    <w:rsid w:val="00444380"/>
    <w:rsid w:val="004469F5"/>
    <w:rsid w:val="00450AEB"/>
    <w:rsid w:val="004511C0"/>
    <w:rsid w:val="0045255B"/>
    <w:rsid w:val="00452AD6"/>
    <w:rsid w:val="00453D4B"/>
    <w:rsid w:val="00454848"/>
    <w:rsid w:val="004564AE"/>
    <w:rsid w:val="004576A9"/>
    <w:rsid w:val="00460123"/>
    <w:rsid w:val="00460906"/>
    <w:rsid w:val="00460A34"/>
    <w:rsid w:val="00460F8C"/>
    <w:rsid w:val="00461B73"/>
    <w:rsid w:val="00462695"/>
    <w:rsid w:val="00462EEF"/>
    <w:rsid w:val="00463B5E"/>
    <w:rsid w:val="00463CF5"/>
    <w:rsid w:val="00466AF2"/>
    <w:rsid w:val="00467BB6"/>
    <w:rsid w:val="00474255"/>
    <w:rsid w:val="00474AAB"/>
    <w:rsid w:val="00477335"/>
    <w:rsid w:val="00481A3A"/>
    <w:rsid w:val="00482584"/>
    <w:rsid w:val="00483EFF"/>
    <w:rsid w:val="00484C71"/>
    <w:rsid w:val="00491A1C"/>
    <w:rsid w:val="00492D38"/>
    <w:rsid w:val="004959E1"/>
    <w:rsid w:val="004A3532"/>
    <w:rsid w:val="004A385C"/>
    <w:rsid w:val="004A527A"/>
    <w:rsid w:val="004A6149"/>
    <w:rsid w:val="004A76E6"/>
    <w:rsid w:val="004B0003"/>
    <w:rsid w:val="004B3825"/>
    <w:rsid w:val="004B407A"/>
    <w:rsid w:val="004B4590"/>
    <w:rsid w:val="004B633F"/>
    <w:rsid w:val="004B7A21"/>
    <w:rsid w:val="004B7D6C"/>
    <w:rsid w:val="004C2F00"/>
    <w:rsid w:val="004C41FE"/>
    <w:rsid w:val="004C5368"/>
    <w:rsid w:val="004C7267"/>
    <w:rsid w:val="004D032B"/>
    <w:rsid w:val="004D0511"/>
    <w:rsid w:val="004D237F"/>
    <w:rsid w:val="004D41AA"/>
    <w:rsid w:val="004D4C5D"/>
    <w:rsid w:val="004D52C2"/>
    <w:rsid w:val="004D55EB"/>
    <w:rsid w:val="004D658C"/>
    <w:rsid w:val="004D74E9"/>
    <w:rsid w:val="004E1CAE"/>
    <w:rsid w:val="004E2768"/>
    <w:rsid w:val="004E474C"/>
    <w:rsid w:val="004F2E2A"/>
    <w:rsid w:val="004F3D22"/>
    <w:rsid w:val="004F4BE8"/>
    <w:rsid w:val="004F6199"/>
    <w:rsid w:val="004F72E9"/>
    <w:rsid w:val="004F79BB"/>
    <w:rsid w:val="004F7EAE"/>
    <w:rsid w:val="00500192"/>
    <w:rsid w:val="00500B11"/>
    <w:rsid w:val="00502305"/>
    <w:rsid w:val="00502A7B"/>
    <w:rsid w:val="00502DB5"/>
    <w:rsid w:val="005055AD"/>
    <w:rsid w:val="0051071E"/>
    <w:rsid w:val="0051475C"/>
    <w:rsid w:val="00515073"/>
    <w:rsid w:val="00515909"/>
    <w:rsid w:val="0052209A"/>
    <w:rsid w:val="00522371"/>
    <w:rsid w:val="00522EF9"/>
    <w:rsid w:val="00525873"/>
    <w:rsid w:val="005276CA"/>
    <w:rsid w:val="00527CD9"/>
    <w:rsid w:val="005339B1"/>
    <w:rsid w:val="00537E53"/>
    <w:rsid w:val="005406B3"/>
    <w:rsid w:val="00540BFC"/>
    <w:rsid w:val="00541FC4"/>
    <w:rsid w:val="00542506"/>
    <w:rsid w:val="0054617D"/>
    <w:rsid w:val="00550374"/>
    <w:rsid w:val="00551A30"/>
    <w:rsid w:val="00552202"/>
    <w:rsid w:val="00552772"/>
    <w:rsid w:val="005536FE"/>
    <w:rsid w:val="00557772"/>
    <w:rsid w:val="00564D03"/>
    <w:rsid w:val="0056521C"/>
    <w:rsid w:val="00565255"/>
    <w:rsid w:val="005658AC"/>
    <w:rsid w:val="00570BD2"/>
    <w:rsid w:val="005728A0"/>
    <w:rsid w:val="00577441"/>
    <w:rsid w:val="0058189D"/>
    <w:rsid w:val="00583612"/>
    <w:rsid w:val="005848FD"/>
    <w:rsid w:val="005867B9"/>
    <w:rsid w:val="00590F63"/>
    <w:rsid w:val="00594AA0"/>
    <w:rsid w:val="00595DA6"/>
    <w:rsid w:val="00597654"/>
    <w:rsid w:val="005A0372"/>
    <w:rsid w:val="005A3781"/>
    <w:rsid w:val="005A3C7D"/>
    <w:rsid w:val="005A3FBF"/>
    <w:rsid w:val="005A43D0"/>
    <w:rsid w:val="005A4F1B"/>
    <w:rsid w:val="005A5508"/>
    <w:rsid w:val="005A5EA0"/>
    <w:rsid w:val="005B0AC9"/>
    <w:rsid w:val="005B1683"/>
    <w:rsid w:val="005B17C3"/>
    <w:rsid w:val="005B406A"/>
    <w:rsid w:val="005B41B7"/>
    <w:rsid w:val="005B4C0B"/>
    <w:rsid w:val="005B5EC0"/>
    <w:rsid w:val="005B5F26"/>
    <w:rsid w:val="005B74B9"/>
    <w:rsid w:val="005B7F73"/>
    <w:rsid w:val="005C15DD"/>
    <w:rsid w:val="005C2421"/>
    <w:rsid w:val="005C2773"/>
    <w:rsid w:val="005C4CDD"/>
    <w:rsid w:val="005D034D"/>
    <w:rsid w:val="005D7D61"/>
    <w:rsid w:val="005E2B92"/>
    <w:rsid w:val="005E453D"/>
    <w:rsid w:val="005F00E2"/>
    <w:rsid w:val="005F0892"/>
    <w:rsid w:val="005F1D6A"/>
    <w:rsid w:val="005F3E0F"/>
    <w:rsid w:val="005F6ADA"/>
    <w:rsid w:val="00600432"/>
    <w:rsid w:val="00603B30"/>
    <w:rsid w:val="00603BDF"/>
    <w:rsid w:val="00610C4D"/>
    <w:rsid w:val="00612392"/>
    <w:rsid w:val="0061283D"/>
    <w:rsid w:val="00613BFF"/>
    <w:rsid w:val="00615A26"/>
    <w:rsid w:val="00623FF2"/>
    <w:rsid w:val="00625CC2"/>
    <w:rsid w:val="00627DD4"/>
    <w:rsid w:val="00631C56"/>
    <w:rsid w:val="0063296E"/>
    <w:rsid w:val="00636EC1"/>
    <w:rsid w:val="00637738"/>
    <w:rsid w:val="006400EF"/>
    <w:rsid w:val="0064049E"/>
    <w:rsid w:val="006420DB"/>
    <w:rsid w:val="00643BDC"/>
    <w:rsid w:val="006470E7"/>
    <w:rsid w:val="00650CA4"/>
    <w:rsid w:val="00650D35"/>
    <w:rsid w:val="00652BB7"/>
    <w:rsid w:val="006546BA"/>
    <w:rsid w:val="0065572D"/>
    <w:rsid w:val="00656E2E"/>
    <w:rsid w:val="006600D3"/>
    <w:rsid w:val="00660FA5"/>
    <w:rsid w:val="00661791"/>
    <w:rsid w:val="00661F1A"/>
    <w:rsid w:val="006624D5"/>
    <w:rsid w:val="0066656C"/>
    <w:rsid w:val="006671F7"/>
    <w:rsid w:val="00671493"/>
    <w:rsid w:val="00673D30"/>
    <w:rsid w:val="0067495C"/>
    <w:rsid w:val="00674BFB"/>
    <w:rsid w:val="0067522D"/>
    <w:rsid w:val="00677464"/>
    <w:rsid w:val="00677FAF"/>
    <w:rsid w:val="00680663"/>
    <w:rsid w:val="00680A0F"/>
    <w:rsid w:val="00681D1F"/>
    <w:rsid w:val="0068306B"/>
    <w:rsid w:val="0068342B"/>
    <w:rsid w:val="00686D6F"/>
    <w:rsid w:val="006876D9"/>
    <w:rsid w:val="00690785"/>
    <w:rsid w:val="00690A6F"/>
    <w:rsid w:val="006917C0"/>
    <w:rsid w:val="006922A1"/>
    <w:rsid w:val="00693F2A"/>
    <w:rsid w:val="0069419D"/>
    <w:rsid w:val="0069461E"/>
    <w:rsid w:val="00694A03"/>
    <w:rsid w:val="00695265"/>
    <w:rsid w:val="0069552F"/>
    <w:rsid w:val="00695E0C"/>
    <w:rsid w:val="006962FD"/>
    <w:rsid w:val="0069761F"/>
    <w:rsid w:val="006A06C7"/>
    <w:rsid w:val="006A07AA"/>
    <w:rsid w:val="006A0E23"/>
    <w:rsid w:val="006A16F3"/>
    <w:rsid w:val="006A2296"/>
    <w:rsid w:val="006A3081"/>
    <w:rsid w:val="006A359F"/>
    <w:rsid w:val="006A3A57"/>
    <w:rsid w:val="006A4230"/>
    <w:rsid w:val="006A5397"/>
    <w:rsid w:val="006A5D6C"/>
    <w:rsid w:val="006A65E6"/>
    <w:rsid w:val="006B297E"/>
    <w:rsid w:val="006B4FB9"/>
    <w:rsid w:val="006B50E8"/>
    <w:rsid w:val="006B6412"/>
    <w:rsid w:val="006B7E6C"/>
    <w:rsid w:val="006C0FCC"/>
    <w:rsid w:val="006C172A"/>
    <w:rsid w:val="006C455C"/>
    <w:rsid w:val="006C4E11"/>
    <w:rsid w:val="006C6038"/>
    <w:rsid w:val="006D3FB3"/>
    <w:rsid w:val="006D67BC"/>
    <w:rsid w:val="006D6A48"/>
    <w:rsid w:val="006E1879"/>
    <w:rsid w:val="006E2C3E"/>
    <w:rsid w:val="006E480F"/>
    <w:rsid w:val="006E4C57"/>
    <w:rsid w:val="006E68B2"/>
    <w:rsid w:val="006E7150"/>
    <w:rsid w:val="006F03DF"/>
    <w:rsid w:val="006F1171"/>
    <w:rsid w:val="006F170B"/>
    <w:rsid w:val="006F5F88"/>
    <w:rsid w:val="006F6F62"/>
    <w:rsid w:val="00700EF6"/>
    <w:rsid w:val="00701FA0"/>
    <w:rsid w:val="007073FE"/>
    <w:rsid w:val="007101A6"/>
    <w:rsid w:val="00710AEC"/>
    <w:rsid w:val="00710B4E"/>
    <w:rsid w:val="00711091"/>
    <w:rsid w:val="00711F31"/>
    <w:rsid w:val="00715085"/>
    <w:rsid w:val="00715910"/>
    <w:rsid w:val="00715CF1"/>
    <w:rsid w:val="00717686"/>
    <w:rsid w:val="00724FC4"/>
    <w:rsid w:val="00725ABD"/>
    <w:rsid w:val="007267D2"/>
    <w:rsid w:val="00726AA1"/>
    <w:rsid w:val="00727425"/>
    <w:rsid w:val="00730914"/>
    <w:rsid w:val="007315A8"/>
    <w:rsid w:val="00731A37"/>
    <w:rsid w:val="007352D2"/>
    <w:rsid w:val="0073669C"/>
    <w:rsid w:val="00737135"/>
    <w:rsid w:val="00740F8F"/>
    <w:rsid w:val="0074133D"/>
    <w:rsid w:val="007437FC"/>
    <w:rsid w:val="00744E6C"/>
    <w:rsid w:val="0074562D"/>
    <w:rsid w:val="007469DA"/>
    <w:rsid w:val="0074711F"/>
    <w:rsid w:val="007513FF"/>
    <w:rsid w:val="00751874"/>
    <w:rsid w:val="00751FEA"/>
    <w:rsid w:val="00753A2D"/>
    <w:rsid w:val="00753E9E"/>
    <w:rsid w:val="0075416D"/>
    <w:rsid w:val="00760A6B"/>
    <w:rsid w:val="007616FC"/>
    <w:rsid w:val="0076298D"/>
    <w:rsid w:val="0076336A"/>
    <w:rsid w:val="007643C6"/>
    <w:rsid w:val="007665C8"/>
    <w:rsid w:val="00766DCA"/>
    <w:rsid w:val="00767762"/>
    <w:rsid w:val="00767C48"/>
    <w:rsid w:val="0077267D"/>
    <w:rsid w:val="00773372"/>
    <w:rsid w:val="007755F3"/>
    <w:rsid w:val="00775A52"/>
    <w:rsid w:val="0077725F"/>
    <w:rsid w:val="00777F49"/>
    <w:rsid w:val="00780060"/>
    <w:rsid w:val="00784C82"/>
    <w:rsid w:val="00786E64"/>
    <w:rsid w:val="00790B89"/>
    <w:rsid w:val="00790FE6"/>
    <w:rsid w:val="00792F1D"/>
    <w:rsid w:val="007930A3"/>
    <w:rsid w:val="00794BEE"/>
    <w:rsid w:val="00794DDE"/>
    <w:rsid w:val="0079589F"/>
    <w:rsid w:val="007958C2"/>
    <w:rsid w:val="00795F16"/>
    <w:rsid w:val="007A03C9"/>
    <w:rsid w:val="007A1A75"/>
    <w:rsid w:val="007A415B"/>
    <w:rsid w:val="007A5685"/>
    <w:rsid w:val="007B1405"/>
    <w:rsid w:val="007B1DA0"/>
    <w:rsid w:val="007B2E53"/>
    <w:rsid w:val="007B31B9"/>
    <w:rsid w:val="007B3A9B"/>
    <w:rsid w:val="007B4357"/>
    <w:rsid w:val="007B5EBE"/>
    <w:rsid w:val="007B6AFF"/>
    <w:rsid w:val="007B7397"/>
    <w:rsid w:val="007B7536"/>
    <w:rsid w:val="007C0409"/>
    <w:rsid w:val="007C25CF"/>
    <w:rsid w:val="007C38FF"/>
    <w:rsid w:val="007C61DB"/>
    <w:rsid w:val="007C7ACF"/>
    <w:rsid w:val="007D0139"/>
    <w:rsid w:val="007D0187"/>
    <w:rsid w:val="007D0624"/>
    <w:rsid w:val="007D1D2F"/>
    <w:rsid w:val="007D1DA9"/>
    <w:rsid w:val="007D4366"/>
    <w:rsid w:val="007D4988"/>
    <w:rsid w:val="007D52A5"/>
    <w:rsid w:val="007D541C"/>
    <w:rsid w:val="007D5521"/>
    <w:rsid w:val="007D5F2B"/>
    <w:rsid w:val="007D76E7"/>
    <w:rsid w:val="007E005D"/>
    <w:rsid w:val="007E0193"/>
    <w:rsid w:val="007E1772"/>
    <w:rsid w:val="007E5CD2"/>
    <w:rsid w:val="007F0F16"/>
    <w:rsid w:val="007F18D3"/>
    <w:rsid w:val="007F2A0D"/>
    <w:rsid w:val="007F3FCA"/>
    <w:rsid w:val="007F4DE2"/>
    <w:rsid w:val="00800D39"/>
    <w:rsid w:val="00801188"/>
    <w:rsid w:val="00801E84"/>
    <w:rsid w:val="00802ACA"/>
    <w:rsid w:val="00810E11"/>
    <w:rsid w:val="008110D2"/>
    <w:rsid w:val="00812F40"/>
    <w:rsid w:val="008139BF"/>
    <w:rsid w:val="008142F5"/>
    <w:rsid w:val="0082021F"/>
    <w:rsid w:val="00822E33"/>
    <w:rsid w:val="008233EE"/>
    <w:rsid w:val="0082379C"/>
    <w:rsid w:val="00825878"/>
    <w:rsid w:val="00826221"/>
    <w:rsid w:val="008277F7"/>
    <w:rsid w:val="008304BF"/>
    <w:rsid w:val="00830596"/>
    <w:rsid w:val="00832540"/>
    <w:rsid w:val="00834DB4"/>
    <w:rsid w:val="008355A2"/>
    <w:rsid w:val="0083580B"/>
    <w:rsid w:val="00835C6F"/>
    <w:rsid w:val="00837B3B"/>
    <w:rsid w:val="00837B81"/>
    <w:rsid w:val="00841625"/>
    <w:rsid w:val="00842008"/>
    <w:rsid w:val="00843A1E"/>
    <w:rsid w:val="00847516"/>
    <w:rsid w:val="00850F1E"/>
    <w:rsid w:val="008521FD"/>
    <w:rsid w:val="00853B26"/>
    <w:rsid w:val="00853FE2"/>
    <w:rsid w:val="00855295"/>
    <w:rsid w:val="008553A5"/>
    <w:rsid w:val="0086165C"/>
    <w:rsid w:val="00862670"/>
    <w:rsid w:val="00863475"/>
    <w:rsid w:val="00866B4E"/>
    <w:rsid w:val="00867259"/>
    <w:rsid w:val="00867DFF"/>
    <w:rsid w:val="0087057E"/>
    <w:rsid w:val="008706F7"/>
    <w:rsid w:val="00872417"/>
    <w:rsid w:val="00872995"/>
    <w:rsid w:val="00873D5D"/>
    <w:rsid w:val="0087424C"/>
    <w:rsid w:val="00880E97"/>
    <w:rsid w:val="00882554"/>
    <w:rsid w:val="008827E1"/>
    <w:rsid w:val="00884357"/>
    <w:rsid w:val="00884D2E"/>
    <w:rsid w:val="00885436"/>
    <w:rsid w:val="00886616"/>
    <w:rsid w:val="00887B40"/>
    <w:rsid w:val="00887DC7"/>
    <w:rsid w:val="00892996"/>
    <w:rsid w:val="00894F80"/>
    <w:rsid w:val="008954F5"/>
    <w:rsid w:val="00896160"/>
    <w:rsid w:val="008967A8"/>
    <w:rsid w:val="00896AB8"/>
    <w:rsid w:val="008A1DDC"/>
    <w:rsid w:val="008A3994"/>
    <w:rsid w:val="008A3EF6"/>
    <w:rsid w:val="008A5457"/>
    <w:rsid w:val="008A7F5E"/>
    <w:rsid w:val="008B0D77"/>
    <w:rsid w:val="008B1058"/>
    <w:rsid w:val="008B38B1"/>
    <w:rsid w:val="008B4378"/>
    <w:rsid w:val="008B77BE"/>
    <w:rsid w:val="008C000E"/>
    <w:rsid w:val="008C040C"/>
    <w:rsid w:val="008C2479"/>
    <w:rsid w:val="008C2504"/>
    <w:rsid w:val="008C454E"/>
    <w:rsid w:val="008C5E6D"/>
    <w:rsid w:val="008D0020"/>
    <w:rsid w:val="008D0BB9"/>
    <w:rsid w:val="008D3D5B"/>
    <w:rsid w:val="008D4F07"/>
    <w:rsid w:val="008D7B4A"/>
    <w:rsid w:val="008D7C91"/>
    <w:rsid w:val="008E05E0"/>
    <w:rsid w:val="008E08ED"/>
    <w:rsid w:val="008E35ED"/>
    <w:rsid w:val="008E3642"/>
    <w:rsid w:val="008E3D8A"/>
    <w:rsid w:val="008E3EAC"/>
    <w:rsid w:val="008E3F97"/>
    <w:rsid w:val="008E42D0"/>
    <w:rsid w:val="008E50BB"/>
    <w:rsid w:val="008E7076"/>
    <w:rsid w:val="008F0C96"/>
    <w:rsid w:val="008F4724"/>
    <w:rsid w:val="008F4B21"/>
    <w:rsid w:val="008F6FDF"/>
    <w:rsid w:val="00901344"/>
    <w:rsid w:val="009037AF"/>
    <w:rsid w:val="00905A2F"/>
    <w:rsid w:val="00907054"/>
    <w:rsid w:val="0090774D"/>
    <w:rsid w:val="0091152D"/>
    <w:rsid w:val="00911722"/>
    <w:rsid w:val="00915353"/>
    <w:rsid w:val="00915B0B"/>
    <w:rsid w:val="00917212"/>
    <w:rsid w:val="009176D6"/>
    <w:rsid w:val="009206ED"/>
    <w:rsid w:val="00921345"/>
    <w:rsid w:val="00925469"/>
    <w:rsid w:val="00926237"/>
    <w:rsid w:val="00927209"/>
    <w:rsid w:val="00931099"/>
    <w:rsid w:val="009319A7"/>
    <w:rsid w:val="00934E5E"/>
    <w:rsid w:val="00936796"/>
    <w:rsid w:val="009370E4"/>
    <w:rsid w:val="00937252"/>
    <w:rsid w:val="00937C3E"/>
    <w:rsid w:val="00940AC5"/>
    <w:rsid w:val="009422EE"/>
    <w:rsid w:val="00942EAB"/>
    <w:rsid w:val="00943C93"/>
    <w:rsid w:val="009451B1"/>
    <w:rsid w:val="00947DE5"/>
    <w:rsid w:val="00951211"/>
    <w:rsid w:val="00951F84"/>
    <w:rsid w:val="00955235"/>
    <w:rsid w:val="00956632"/>
    <w:rsid w:val="009618E9"/>
    <w:rsid w:val="00962172"/>
    <w:rsid w:val="0096417F"/>
    <w:rsid w:val="009659DB"/>
    <w:rsid w:val="00966880"/>
    <w:rsid w:val="00966F12"/>
    <w:rsid w:val="00967E7F"/>
    <w:rsid w:val="00970770"/>
    <w:rsid w:val="009767BF"/>
    <w:rsid w:val="009777E4"/>
    <w:rsid w:val="009778D0"/>
    <w:rsid w:val="00977A1D"/>
    <w:rsid w:val="00980B5F"/>
    <w:rsid w:val="00980E64"/>
    <w:rsid w:val="0098162A"/>
    <w:rsid w:val="009819F6"/>
    <w:rsid w:val="0098348D"/>
    <w:rsid w:val="00983611"/>
    <w:rsid w:val="0098458A"/>
    <w:rsid w:val="00986E19"/>
    <w:rsid w:val="0098762F"/>
    <w:rsid w:val="00992D7A"/>
    <w:rsid w:val="009934A2"/>
    <w:rsid w:val="009977B9"/>
    <w:rsid w:val="00997A55"/>
    <w:rsid w:val="009A08A2"/>
    <w:rsid w:val="009A1201"/>
    <w:rsid w:val="009A2496"/>
    <w:rsid w:val="009A5A5B"/>
    <w:rsid w:val="009A6318"/>
    <w:rsid w:val="009A70AA"/>
    <w:rsid w:val="009A7E47"/>
    <w:rsid w:val="009B0E66"/>
    <w:rsid w:val="009B14FE"/>
    <w:rsid w:val="009B26F8"/>
    <w:rsid w:val="009B28BD"/>
    <w:rsid w:val="009B32F0"/>
    <w:rsid w:val="009B3F6F"/>
    <w:rsid w:val="009C0A7F"/>
    <w:rsid w:val="009C1DE5"/>
    <w:rsid w:val="009C251E"/>
    <w:rsid w:val="009C40E1"/>
    <w:rsid w:val="009C46E9"/>
    <w:rsid w:val="009C558B"/>
    <w:rsid w:val="009D097E"/>
    <w:rsid w:val="009D1DAC"/>
    <w:rsid w:val="009D2C66"/>
    <w:rsid w:val="009E0B28"/>
    <w:rsid w:val="009E56B9"/>
    <w:rsid w:val="009E5E43"/>
    <w:rsid w:val="009E7BF0"/>
    <w:rsid w:val="009F6A74"/>
    <w:rsid w:val="009F6C06"/>
    <w:rsid w:val="00A02094"/>
    <w:rsid w:val="00A02CA7"/>
    <w:rsid w:val="00A030D6"/>
    <w:rsid w:val="00A07EAF"/>
    <w:rsid w:val="00A10B85"/>
    <w:rsid w:val="00A127A0"/>
    <w:rsid w:val="00A16E7C"/>
    <w:rsid w:val="00A22B4F"/>
    <w:rsid w:val="00A22C72"/>
    <w:rsid w:val="00A2374B"/>
    <w:rsid w:val="00A2396E"/>
    <w:rsid w:val="00A24107"/>
    <w:rsid w:val="00A24516"/>
    <w:rsid w:val="00A24A5C"/>
    <w:rsid w:val="00A277ED"/>
    <w:rsid w:val="00A3029E"/>
    <w:rsid w:val="00A3314A"/>
    <w:rsid w:val="00A361E6"/>
    <w:rsid w:val="00A3683C"/>
    <w:rsid w:val="00A37123"/>
    <w:rsid w:val="00A41831"/>
    <w:rsid w:val="00A419FA"/>
    <w:rsid w:val="00A44033"/>
    <w:rsid w:val="00A456C8"/>
    <w:rsid w:val="00A475CB"/>
    <w:rsid w:val="00A52CB0"/>
    <w:rsid w:val="00A5484F"/>
    <w:rsid w:val="00A55801"/>
    <w:rsid w:val="00A5722E"/>
    <w:rsid w:val="00A60E1B"/>
    <w:rsid w:val="00A62736"/>
    <w:rsid w:val="00A62CBF"/>
    <w:rsid w:val="00A62DE6"/>
    <w:rsid w:val="00A6514A"/>
    <w:rsid w:val="00A674DF"/>
    <w:rsid w:val="00A700A6"/>
    <w:rsid w:val="00A7085C"/>
    <w:rsid w:val="00A70CC8"/>
    <w:rsid w:val="00A71096"/>
    <w:rsid w:val="00A732B2"/>
    <w:rsid w:val="00A7356B"/>
    <w:rsid w:val="00A74BB4"/>
    <w:rsid w:val="00A817AF"/>
    <w:rsid w:val="00A82F4F"/>
    <w:rsid w:val="00A835CB"/>
    <w:rsid w:val="00A85739"/>
    <w:rsid w:val="00A85871"/>
    <w:rsid w:val="00A879CD"/>
    <w:rsid w:val="00A90AC9"/>
    <w:rsid w:val="00A91186"/>
    <w:rsid w:val="00A93B2B"/>
    <w:rsid w:val="00A969AD"/>
    <w:rsid w:val="00A96D9E"/>
    <w:rsid w:val="00AA3C18"/>
    <w:rsid w:val="00AA46A3"/>
    <w:rsid w:val="00AA4D90"/>
    <w:rsid w:val="00AA6C80"/>
    <w:rsid w:val="00AA77CE"/>
    <w:rsid w:val="00AB400D"/>
    <w:rsid w:val="00AB43E3"/>
    <w:rsid w:val="00AB5D39"/>
    <w:rsid w:val="00AB6DCB"/>
    <w:rsid w:val="00AB7C7B"/>
    <w:rsid w:val="00AC2862"/>
    <w:rsid w:val="00AC3992"/>
    <w:rsid w:val="00AC57DC"/>
    <w:rsid w:val="00AC58B0"/>
    <w:rsid w:val="00AC7A2A"/>
    <w:rsid w:val="00AD029F"/>
    <w:rsid w:val="00AD02A9"/>
    <w:rsid w:val="00AD1507"/>
    <w:rsid w:val="00AD610D"/>
    <w:rsid w:val="00AD6C05"/>
    <w:rsid w:val="00AD6EF5"/>
    <w:rsid w:val="00AE08CD"/>
    <w:rsid w:val="00AE0CAE"/>
    <w:rsid w:val="00AE1217"/>
    <w:rsid w:val="00AE4C44"/>
    <w:rsid w:val="00AE52BB"/>
    <w:rsid w:val="00AE52D2"/>
    <w:rsid w:val="00AE5407"/>
    <w:rsid w:val="00AE5940"/>
    <w:rsid w:val="00AE684D"/>
    <w:rsid w:val="00AF32DE"/>
    <w:rsid w:val="00AF4A13"/>
    <w:rsid w:val="00AF50C7"/>
    <w:rsid w:val="00AF5466"/>
    <w:rsid w:val="00AF5768"/>
    <w:rsid w:val="00AF67CD"/>
    <w:rsid w:val="00AF7D9C"/>
    <w:rsid w:val="00B0243B"/>
    <w:rsid w:val="00B02598"/>
    <w:rsid w:val="00B02759"/>
    <w:rsid w:val="00B04414"/>
    <w:rsid w:val="00B06556"/>
    <w:rsid w:val="00B07338"/>
    <w:rsid w:val="00B07CE1"/>
    <w:rsid w:val="00B11763"/>
    <w:rsid w:val="00B14CB9"/>
    <w:rsid w:val="00B14CF6"/>
    <w:rsid w:val="00B15E56"/>
    <w:rsid w:val="00B15F77"/>
    <w:rsid w:val="00B1755F"/>
    <w:rsid w:val="00B2032E"/>
    <w:rsid w:val="00B2561F"/>
    <w:rsid w:val="00B26DB8"/>
    <w:rsid w:val="00B305C0"/>
    <w:rsid w:val="00B30799"/>
    <w:rsid w:val="00B3419A"/>
    <w:rsid w:val="00B35BF8"/>
    <w:rsid w:val="00B44B23"/>
    <w:rsid w:val="00B46A9F"/>
    <w:rsid w:val="00B46D41"/>
    <w:rsid w:val="00B51B9D"/>
    <w:rsid w:val="00B546D0"/>
    <w:rsid w:val="00B553B6"/>
    <w:rsid w:val="00B55F3C"/>
    <w:rsid w:val="00B57B8F"/>
    <w:rsid w:val="00B57BCD"/>
    <w:rsid w:val="00B6136F"/>
    <w:rsid w:val="00B6162B"/>
    <w:rsid w:val="00B616AF"/>
    <w:rsid w:val="00B6205B"/>
    <w:rsid w:val="00B67F82"/>
    <w:rsid w:val="00B712AB"/>
    <w:rsid w:val="00B71351"/>
    <w:rsid w:val="00B72386"/>
    <w:rsid w:val="00B75AB6"/>
    <w:rsid w:val="00B75B0E"/>
    <w:rsid w:val="00B82F1F"/>
    <w:rsid w:val="00B90048"/>
    <w:rsid w:val="00B918DD"/>
    <w:rsid w:val="00B91DD9"/>
    <w:rsid w:val="00B94DAA"/>
    <w:rsid w:val="00B96B6A"/>
    <w:rsid w:val="00B96BCB"/>
    <w:rsid w:val="00BA0432"/>
    <w:rsid w:val="00BA16ED"/>
    <w:rsid w:val="00BA570F"/>
    <w:rsid w:val="00BB0F82"/>
    <w:rsid w:val="00BB2051"/>
    <w:rsid w:val="00BB7771"/>
    <w:rsid w:val="00BC08A1"/>
    <w:rsid w:val="00BC14BE"/>
    <w:rsid w:val="00BC35E9"/>
    <w:rsid w:val="00BC4621"/>
    <w:rsid w:val="00BC46EA"/>
    <w:rsid w:val="00BC5DEC"/>
    <w:rsid w:val="00BC68C7"/>
    <w:rsid w:val="00BC6AFF"/>
    <w:rsid w:val="00BD0C19"/>
    <w:rsid w:val="00BD0C22"/>
    <w:rsid w:val="00BD1161"/>
    <w:rsid w:val="00BD2707"/>
    <w:rsid w:val="00BD5BA3"/>
    <w:rsid w:val="00BE0065"/>
    <w:rsid w:val="00BE2E71"/>
    <w:rsid w:val="00BE42C2"/>
    <w:rsid w:val="00BE4568"/>
    <w:rsid w:val="00BE7067"/>
    <w:rsid w:val="00BF4108"/>
    <w:rsid w:val="00BF4278"/>
    <w:rsid w:val="00BF4A18"/>
    <w:rsid w:val="00BF6155"/>
    <w:rsid w:val="00C00428"/>
    <w:rsid w:val="00C00D44"/>
    <w:rsid w:val="00C01236"/>
    <w:rsid w:val="00C02EC3"/>
    <w:rsid w:val="00C100A7"/>
    <w:rsid w:val="00C10FC8"/>
    <w:rsid w:val="00C11BAE"/>
    <w:rsid w:val="00C11D25"/>
    <w:rsid w:val="00C12952"/>
    <w:rsid w:val="00C12AB8"/>
    <w:rsid w:val="00C13CF9"/>
    <w:rsid w:val="00C16169"/>
    <w:rsid w:val="00C167B9"/>
    <w:rsid w:val="00C17D82"/>
    <w:rsid w:val="00C20524"/>
    <w:rsid w:val="00C23887"/>
    <w:rsid w:val="00C24F5A"/>
    <w:rsid w:val="00C25235"/>
    <w:rsid w:val="00C260F2"/>
    <w:rsid w:val="00C264AD"/>
    <w:rsid w:val="00C27C64"/>
    <w:rsid w:val="00C33E16"/>
    <w:rsid w:val="00C3408F"/>
    <w:rsid w:val="00C367AC"/>
    <w:rsid w:val="00C4054C"/>
    <w:rsid w:val="00C40EB6"/>
    <w:rsid w:val="00C4102E"/>
    <w:rsid w:val="00C43DA4"/>
    <w:rsid w:val="00C45CDD"/>
    <w:rsid w:val="00C465AF"/>
    <w:rsid w:val="00C5079F"/>
    <w:rsid w:val="00C50D93"/>
    <w:rsid w:val="00C5258E"/>
    <w:rsid w:val="00C53378"/>
    <w:rsid w:val="00C53ADE"/>
    <w:rsid w:val="00C54178"/>
    <w:rsid w:val="00C54452"/>
    <w:rsid w:val="00C5453C"/>
    <w:rsid w:val="00C57777"/>
    <w:rsid w:val="00C57B23"/>
    <w:rsid w:val="00C6071B"/>
    <w:rsid w:val="00C62625"/>
    <w:rsid w:val="00C62ADA"/>
    <w:rsid w:val="00C635F2"/>
    <w:rsid w:val="00C64016"/>
    <w:rsid w:val="00C65C01"/>
    <w:rsid w:val="00C65F0F"/>
    <w:rsid w:val="00C66797"/>
    <w:rsid w:val="00C67074"/>
    <w:rsid w:val="00C679CE"/>
    <w:rsid w:val="00C70BA6"/>
    <w:rsid w:val="00C73066"/>
    <w:rsid w:val="00C74A2E"/>
    <w:rsid w:val="00C7677E"/>
    <w:rsid w:val="00C77ADB"/>
    <w:rsid w:val="00C77FF1"/>
    <w:rsid w:val="00C806D3"/>
    <w:rsid w:val="00C81123"/>
    <w:rsid w:val="00C81631"/>
    <w:rsid w:val="00C84559"/>
    <w:rsid w:val="00C85E6E"/>
    <w:rsid w:val="00C86864"/>
    <w:rsid w:val="00C86F5C"/>
    <w:rsid w:val="00C920BE"/>
    <w:rsid w:val="00C942E3"/>
    <w:rsid w:val="00C9516D"/>
    <w:rsid w:val="00C9789D"/>
    <w:rsid w:val="00CA00CB"/>
    <w:rsid w:val="00CA0369"/>
    <w:rsid w:val="00CA11A9"/>
    <w:rsid w:val="00CA309E"/>
    <w:rsid w:val="00CB0CB6"/>
    <w:rsid w:val="00CB400B"/>
    <w:rsid w:val="00CB414F"/>
    <w:rsid w:val="00CB4913"/>
    <w:rsid w:val="00CB5827"/>
    <w:rsid w:val="00CB6C9C"/>
    <w:rsid w:val="00CB7681"/>
    <w:rsid w:val="00CC04F4"/>
    <w:rsid w:val="00CC1777"/>
    <w:rsid w:val="00CC4904"/>
    <w:rsid w:val="00CC5355"/>
    <w:rsid w:val="00CC5457"/>
    <w:rsid w:val="00CC54E2"/>
    <w:rsid w:val="00CC5EE9"/>
    <w:rsid w:val="00CD30B8"/>
    <w:rsid w:val="00CE0051"/>
    <w:rsid w:val="00CE0365"/>
    <w:rsid w:val="00CE1724"/>
    <w:rsid w:val="00CE3D96"/>
    <w:rsid w:val="00CF03C0"/>
    <w:rsid w:val="00CF2911"/>
    <w:rsid w:val="00CF316D"/>
    <w:rsid w:val="00CF49E2"/>
    <w:rsid w:val="00CF7DD3"/>
    <w:rsid w:val="00D00AA8"/>
    <w:rsid w:val="00D00DCF"/>
    <w:rsid w:val="00D02B61"/>
    <w:rsid w:val="00D05B19"/>
    <w:rsid w:val="00D06011"/>
    <w:rsid w:val="00D13C74"/>
    <w:rsid w:val="00D14786"/>
    <w:rsid w:val="00D200B9"/>
    <w:rsid w:val="00D21EE7"/>
    <w:rsid w:val="00D22C2E"/>
    <w:rsid w:val="00D24750"/>
    <w:rsid w:val="00D24775"/>
    <w:rsid w:val="00D258C2"/>
    <w:rsid w:val="00D26929"/>
    <w:rsid w:val="00D27601"/>
    <w:rsid w:val="00D30383"/>
    <w:rsid w:val="00D324A4"/>
    <w:rsid w:val="00D324DA"/>
    <w:rsid w:val="00D32623"/>
    <w:rsid w:val="00D33832"/>
    <w:rsid w:val="00D358F8"/>
    <w:rsid w:val="00D35B47"/>
    <w:rsid w:val="00D36AAA"/>
    <w:rsid w:val="00D36BF8"/>
    <w:rsid w:val="00D37E8D"/>
    <w:rsid w:val="00D40091"/>
    <w:rsid w:val="00D40622"/>
    <w:rsid w:val="00D40DF3"/>
    <w:rsid w:val="00D43472"/>
    <w:rsid w:val="00D43B9F"/>
    <w:rsid w:val="00D43D79"/>
    <w:rsid w:val="00D46A47"/>
    <w:rsid w:val="00D47A64"/>
    <w:rsid w:val="00D50539"/>
    <w:rsid w:val="00D51EB3"/>
    <w:rsid w:val="00D52310"/>
    <w:rsid w:val="00D52CF5"/>
    <w:rsid w:val="00D53CA5"/>
    <w:rsid w:val="00D54FFE"/>
    <w:rsid w:val="00D557D4"/>
    <w:rsid w:val="00D564FA"/>
    <w:rsid w:val="00D56F7A"/>
    <w:rsid w:val="00D571F7"/>
    <w:rsid w:val="00D60475"/>
    <w:rsid w:val="00D60F29"/>
    <w:rsid w:val="00D62AB6"/>
    <w:rsid w:val="00D62DB7"/>
    <w:rsid w:val="00D63877"/>
    <w:rsid w:val="00D63B52"/>
    <w:rsid w:val="00D63E6B"/>
    <w:rsid w:val="00D6653D"/>
    <w:rsid w:val="00D67738"/>
    <w:rsid w:val="00D67D96"/>
    <w:rsid w:val="00D716AD"/>
    <w:rsid w:val="00D774F9"/>
    <w:rsid w:val="00D779FD"/>
    <w:rsid w:val="00D81951"/>
    <w:rsid w:val="00D83D83"/>
    <w:rsid w:val="00D85379"/>
    <w:rsid w:val="00D90360"/>
    <w:rsid w:val="00D91AD7"/>
    <w:rsid w:val="00D94D50"/>
    <w:rsid w:val="00D95F71"/>
    <w:rsid w:val="00D9779D"/>
    <w:rsid w:val="00DA5AAC"/>
    <w:rsid w:val="00DA5EA8"/>
    <w:rsid w:val="00DA60A6"/>
    <w:rsid w:val="00DA6417"/>
    <w:rsid w:val="00DB29D4"/>
    <w:rsid w:val="00DB2BD4"/>
    <w:rsid w:val="00DB4CB2"/>
    <w:rsid w:val="00DB6E86"/>
    <w:rsid w:val="00DB7F7A"/>
    <w:rsid w:val="00DC1B54"/>
    <w:rsid w:val="00DC212A"/>
    <w:rsid w:val="00DC5105"/>
    <w:rsid w:val="00DC68B1"/>
    <w:rsid w:val="00DC69D8"/>
    <w:rsid w:val="00DC749F"/>
    <w:rsid w:val="00DC7701"/>
    <w:rsid w:val="00DC7C88"/>
    <w:rsid w:val="00DD0518"/>
    <w:rsid w:val="00DD49E7"/>
    <w:rsid w:val="00DD65D0"/>
    <w:rsid w:val="00DD686F"/>
    <w:rsid w:val="00DD7723"/>
    <w:rsid w:val="00DD7BC0"/>
    <w:rsid w:val="00DE06E1"/>
    <w:rsid w:val="00DE0707"/>
    <w:rsid w:val="00DE4781"/>
    <w:rsid w:val="00DF05B3"/>
    <w:rsid w:val="00DF0748"/>
    <w:rsid w:val="00DF1AF0"/>
    <w:rsid w:val="00DF2188"/>
    <w:rsid w:val="00DF391B"/>
    <w:rsid w:val="00DF53CE"/>
    <w:rsid w:val="00DF5628"/>
    <w:rsid w:val="00DF60AF"/>
    <w:rsid w:val="00E00274"/>
    <w:rsid w:val="00E00C09"/>
    <w:rsid w:val="00E02234"/>
    <w:rsid w:val="00E03A2F"/>
    <w:rsid w:val="00E0402F"/>
    <w:rsid w:val="00E0545E"/>
    <w:rsid w:val="00E05911"/>
    <w:rsid w:val="00E108C3"/>
    <w:rsid w:val="00E10CAD"/>
    <w:rsid w:val="00E10FCC"/>
    <w:rsid w:val="00E133B1"/>
    <w:rsid w:val="00E14DC2"/>
    <w:rsid w:val="00E14E85"/>
    <w:rsid w:val="00E15278"/>
    <w:rsid w:val="00E15A7F"/>
    <w:rsid w:val="00E160A6"/>
    <w:rsid w:val="00E16430"/>
    <w:rsid w:val="00E17B31"/>
    <w:rsid w:val="00E17E72"/>
    <w:rsid w:val="00E2009F"/>
    <w:rsid w:val="00E20D48"/>
    <w:rsid w:val="00E21C45"/>
    <w:rsid w:val="00E21CA3"/>
    <w:rsid w:val="00E252A8"/>
    <w:rsid w:val="00E25671"/>
    <w:rsid w:val="00E276F6"/>
    <w:rsid w:val="00E27D6F"/>
    <w:rsid w:val="00E30C17"/>
    <w:rsid w:val="00E31671"/>
    <w:rsid w:val="00E3285D"/>
    <w:rsid w:val="00E358C7"/>
    <w:rsid w:val="00E36101"/>
    <w:rsid w:val="00E374B4"/>
    <w:rsid w:val="00E40541"/>
    <w:rsid w:val="00E411E1"/>
    <w:rsid w:val="00E41D79"/>
    <w:rsid w:val="00E42E4E"/>
    <w:rsid w:val="00E42FE1"/>
    <w:rsid w:val="00E4397C"/>
    <w:rsid w:val="00E44587"/>
    <w:rsid w:val="00E4796A"/>
    <w:rsid w:val="00E47CD5"/>
    <w:rsid w:val="00E50F87"/>
    <w:rsid w:val="00E51B84"/>
    <w:rsid w:val="00E54BA2"/>
    <w:rsid w:val="00E55FCC"/>
    <w:rsid w:val="00E613A2"/>
    <w:rsid w:val="00E649BC"/>
    <w:rsid w:val="00E64BB7"/>
    <w:rsid w:val="00E67B7A"/>
    <w:rsid w:val="00E70744"/>
    <w:rsid w:val="00E715B6"/>
    <w:rsid w:val="00E7380B"/>
    <w:rsid w:val="00E74D81"/>
    <w:rsid w:val="00E755D0"/>
    <w:rsid w:val="00E76CFF"/>
    <w:rsid w:val="00E7765A"/>
    <w:rsid w:val="00E80BF0"/>
    <w:rsid w:val="00E81644"/>
    <w:rsid w:val="00E81F8C"/>
    <w:rsid w:val="00E83354"/>
    <w:rsid w:val="00E8484E"/>
    <w:rsid w:val="00E90951"/>
    <w:rsid w:val="00E91632"/>
    <w:rsid w:val="00E9414C"/>
    <w:rsid w:val="00E94FC7"/>
    <w:rsid w:val="00E95D86"/>
    <w:rsid w:val="00E96624"/>
    <w:rsid w:val="00E97E5A"/>
    <w:rsid w:val="00EA2099"/>
    <w:rsid w:val="00EA20F3"/>
    <w:rsid w:val="00EA3535"/>
    <w:rsid w:val="00EA3C4D"/>
    <w:rsid w:val="00EA4403"/>
    <w:rsid w:val="00EA5D8C"/>
    <w:rsid w:val="00EA648C"/>
    <w:rsid w:val="00EA66FB"/>
    <w:rsid w:val="00EB038B"/>
    <w:rsid w:val="00EB1328"/>
    <w:rsid w:val="00EB172D"/>
    <w:rsid w:val="00EB27BF"/>
    <w:rsid w:val="00EB49B5"/>
    <w:rsid w:val="00EB6702"/>
    <w:rsid w:val="00EC1C9B"/>
    <w:rsid w:val="00EC2A00"/>
    <w:rsid w:val="00EC2C8A"/>
    <w:rsid w:val="00EC3649"/>
    <w:rsid w:val="00EC365A"/>
    <w:rsid w:val="00EC39D3"/>
    <w:rsid w:val="00EC4C13"/>
    <w:rsid w:val="00EC6580"/>
    <w:rsid w:val="00EC6BD0"/>
    <w:rsid w:val="00ED0532"/>
    <w:rsid w:val="00ED114F"/>
    <w:rsid w:val="00ED2E84"/>
    <w:rsid w:val="00ED4315"/>
    <w:rsid w:val="00ED43D9"/>
    <w:rsid w:val="00ED7BC0"/>
    <w:rsid w:val="00EE1010"/>
    <w:rsid w:val="00EE2492"/>
    <w:rsid w:val="00EE51C3"/>
    <w:rsid w:val="00EE59B8"/>
    <w:rsid w:val="00EF211D"/>
    <w:rsid w:val="00EF257B"/>
    <w:rsid w:val="00EF2763"/>
    <w:rsid w:val="00EF2946"/>
    <w:rsid w:val="00EF2B9A"/>
    <w:rsid w:val="00EF5266"/>
    <w:rsid w:val="00EF5954"/>
    <w:rsid w:val="00EF5BC9"/>
    <w:rsid w:val="00EF7986"/>
    <w:rsid w:val="00F00793"/>
    <w:rsid w:val="00F02E29"/>
    <w:rsid w:val="00F0542D"/>
    <w:rsid w:val="00F1057E"/>
    <w:rsid w:val="00F12FDE"/>
    <w:rsid w:val="00F13200"/>
    <w:rsid w:val="00F1360F"/>
    <w:rsid w:val="00F150A2"/>
    <w:rsid w:val="00F15183"/>
    <w:rsid w:val="00F163CB"/>
    <w:rsid w:val="00F1700E"/>
    <w:rsid w:val="00F20E1C"/>
    <w:rsid w:val="00F211B8"/>
    <w:rsid w:val="00F21ADA"/>
    <w:rsid w:val="00F2346D"/>
    <w:rsid w:val="00F25F21"/>
    <w:rsid w:val="00F27895"/>
    <w:rsid w:val="00F3202D"/>
    <w:rsid w:val="00F3346D"/>
    <w:rsid w:val="00F35B2A"/>
    <w:rsid w:val="00F3790A"/>
    <w:rsid w:val="00F435BC"/>
    <w:rsid w:val="00F45BCF"/>
    <w:rsid w:val="00F475C7"/>
    <w:rsid w:val="00F476C2"/>
    <w:rsid w:val="00F50C82"/>
    <w:rsid w:val="00F50FF0"/>
    <w:rsid w:val="00F53D92"/>
    <w:rsid w:val="00F55A7A"/>
    <w:rsid w:val="00F55F83"/>
    <w:rsid w:val="00F602CC"/>
    <w:rsid w:val="00F60E7C"/>
    <w:rsid w:val="00F628CB"/>
    <w:rsid w:val="00F63CE1"/>
    <w:rsid w:val="00F63D56"/>
    <w:rsid w:val="00F6400C"/>
    <w:rsid w:val="00F70277"/>
    <w:rsid w:val="00F70CD7"/>
    <w:rsid w:val="00F710BD"/>
    <w:rsid w:val="00F7549A"/>
    <w:rsid w:val="00F75ABE"/>
    <w:rsid w:val="00F764C4"/>
    <w:rsid w:val="00F7653D"/>
    <w:rsid w:val="00F80844"/>
    <w:rsid w:val="00F82958"/>
    <w:rsid w:val="00F83464"/>
    <w:rsid w:val="00F838F5"/>
    <w:rsid w:val="00F83C51"/>
    <w:rsid w:val="00F84273"/>
    <w:rsid w:val="00F8478E"/>
    <w:rsid w:val="00F86D8A"/>
    <w:rsid w:val="00F87AF2"/>
    <w:rsid w:val="00F90EF0"/>
    <w:rsid w:val="00F9103F"/>
    <w:rsid w:val="00F915C3"/>
    <w:rsid w:val="00F977B0"/>
    <w:rsid w:val="00FA0FFF"/>
    <w:rsid w:val="00FA2720"/>
    <w:rsid w:val="00FA2C9F"/>
    <w:rsid w:val="00FA6819"/>
    <w:rsid w:val="00FA6FB3"/>
    <w:rsid w:val="00FB02D6"/>
    <w:rsid w:val="00FB3C5E"/>
    <w:rsid w:val="00FB3EFA"/>
    <w:rsid w:val="00FB40AA"/>
    <w:rsid w:val="00FB54B9"/>
    <w:rsid w:val="00FB5F7F"/>
    <w:rsid w:val="00FC3E31"/>
    <w:rsid w:val="00FC4F38"/>
    <w:rsid w:val="00FC528E"/>
    <w:rsid w:val="00FC6488"/>
    <w:rsid w:val="00FC651D"/>
    <w:rsid w:val="00FD16A2"/>
    <w:rsid w:val="00FD18B6"/>
    <w:rsid w:val="00FD5285"/>
    <w:rsid w:val="00FE30FB"/>
    <w:rsid w:val="00FE3503"/>
    <w:rsid w:val="00FE4302"/>
    <w:rsid w:val="00FE48B7"/>
    <w:rsid w:val="00FE799E"/>
    <w:rsid w:val="00FF3206"/>
    <w:rsid w:val="00FF3BD7"/>
    <w:rsid w:val="00FF3C41"/>
    <w:rsid w:val="00FF470A"/>
    <w:rsid w:val="00FF4D50"/>
    <w:rsid w:val="00FF4F38"/>
    <w:rsid w:val="00FF5525"/>
    <w:rsid w:val="00FF7B9D"/>
    <w:rsid w:val="00FF7CB4"/>
    <w:rsid w:val="00FF7D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D1445C"/>
  <w15:docId w15:val="{B1E65AF3-92C6-4EE7-A586-85FF20DC8F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5287D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A40E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A091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091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B3A9B"/>
    <w:rPr>
      <w:color w:val="0000FF" w:themeColor="hyperlink"/>
      <w:u w:val="single"/>
    </w:rPr>
  </w:style>
  <w:style w:type="character" w:customStyle="1" w:styleId="s1">
    <w:name w:val="s1"/>
    <w:basedOn w:val="DefaultParagraphFont"/>
    <w:rsid w:val="00A710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6201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AEC298-C603-4B08-A050-D2F7F3559B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5</TotalTime>
  <Pages>2</Pages>
  <Words>547</Words>
  <Characters>3037</Characters>
  <Application>Microsoft Office Word</Application>
  <DocSecurity>0</DocSecurity>
  <Lines>144</Lines>
  <Paragraphs>1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ictor Valley College</Company>
  <LinksUpToDate>false</LinksUpToDate>
  <CharactersWithSpaces>3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 Valley College Foundation</dc:creator>
  <cp:keywords/>
  <dc:description/>
  <cp:lastModifiedBy>Irene Molinar</cp:lastModifiedBy>
  <cp:revision>15</cp:revision>
  <cp:lastPrinted>2021-04-12T21:52:00Z</cp:lastPrinted>
  <dcterms:created xsi:type="dcterms:W3CDTF">2022-12-07T22:47:00Z</dcterms:created>
  <dcterms:modified xsi:type="dcterms:W3CDTF">2023-06-12T2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d463163f628d97d9c47b4bcb983dafc49f6b2416c3247dda5dbb23d7f94353</vt:lpwstr>
  </property>
</Properties>
</file>